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E8E11E" w14:textId="77777777" w:rsidR="002F3243" w:rsidRDefault="002F3243" w:rsidP="002F3243">
      <w:pPr>
        <w:rPr>
          <w:rFonts w:ascii="Times New Roman" w:hAnsi="Times New Roman" w:cs="Times New Roman"/>
          <w:sz w:val="24"/>
          <w:szCs w:val="24"/>
          <w:lang w:eastAsia="en-IN"/>
        </w:rPr>
      </w:pPr>
      <w:bookmarkStart w:id="0" w:name="_Toc98500579"/>
      <w:bookmarkStart w:id="1" w:name="_Toc99574722"/>
      <w:bookmarkStart w:id="2" w:name="_Toc99748483"/>
      <w:bookmarkStart w:id="3" w:name="_Toc99748673"/>
    </w:p>
    <w:p w14:paraId="36877053" w14:textId="623809BD" w:rsidR="002F3243" w:rsidRDefault="00654848" w:rsidP="002F3243">
      <w:pPr>
        <w:rPr>
          <w:rFonts w:ascii="Times New Roman" w:hAnsi="Times New Roman" w:cs="Times New Roman"/>
          <w:sz w:val="24"/>
          <w:szCs w:val="24"/>
          <w:lang w:eastAsia="en-IN"/>
        </w:rPr>
      </w:pPr>
      <w:r>
        <w:rPr>
          <w:rFonts w:ascii="Times New Roman" w:hAnsi="Times New Roman" w:cs="Times New Roman"/>
          <w:sz w:val="24"/>
          <w:szCs w:val="24"/>
          <w:lang w:eastAsia="en-IN"/>
        </w:rPr>
        <w:t>A</w:t>
      </w:r>
      <w:r w:rsidR="00B70ECE">
        <w:rPr>
          <w:rFonts w:ascii="Times New Roman" w:hAnsi="Times New Roman" w:cs="Times New Roman"/>
          <w:sz w:val="24"/>
          <w:szCs w:val="24"/>
          <w:lang w:eastAsia="en-IN"/>
        </w:rPr>
        <w:t>rchitecture diagram</w:t>
      </w:r>
    </w:p>
    <w:p w14:paraId="1ADA8DC0" w14:textId="171603C8" w:rsidR="00B70ECE" w:rsidRDefault="009E17CC" w:rsidP="002F3243">
      <w:pPr>
        <w:rPr>
          <w:rFonts w:ascii="Times New Roman" w:hAnsi="Times New Roman" w:cs="Times New Roman"/>
          <w:sz w:val="24"/>
          <w:szCs w:val="24"/>
          <w:lang w:eastAsia="en-IN"/>
        </w:rPr>
      </w:pPr>
      <w:r>
        <w:rPr>
          <w:noProof/>
        </w:rPr>
        <w:drawing>
          <wp:inline distT="0" distB="0" distL="0" distR="0" wp14:anchorId="3A8EE10D" wp14:editId="3622C8C6">
            <wp:extent cx="5943600" cy="2769870"/>
            <wp:effectExtent l="0" t="0" r="0" b="0"/>
            <wp:docPr id="265" name="Picture 26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5" name="Picture 265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69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827A38" w14:textId="11D6B78A" w:rsidR="00B70ECE" w:rsidRDefault="00B70ECE" w:rsidP="002F3243">
      <w:pPr>
        <w:rPr>
          <w:rFonts w:ascii="Times New Roman" w:hAnsi="Times New Roman" w:cs="Times New Roman"/>
          <w:sz w:val="24"/>
          <w:szCs w:val="24"/>
          <w:lang w:eastAsia="en-IN"/>
        </w:rPr>
      </w:pPr>
      <w:r>
        <w:rPr>
          <w:rFonts w:ascii="Times New Roman" w:hAnsi="Times New Roman" w:cs="Times New Roman"/>
          <w:sz w:val="24"/>
          <w:szCs w:val="24"/>
          <w:lang w:eastAsia="en-IN"/>
        </w:rPr>
        <w:t>Abstract</w:t>
      </w:r>
    </w:p>
    <w:p w14:paraId="1C1C7DB0" w14:textId="77777777" w:rsidR="00252E5F" w:rsidRDefault="00B70ECE" w:rsidP="002F3243">
      <w:pPr>
        <w:rPr>
          <w:rFonts w:ascii="Times New Roman" w:hAnsi="Times New Roman" w:cs="Times New Roman"/>
          <w:sz w:val="24"/>
          <w:szCs w:val="24"/>
          <w:lang w:eastAsia="en-IN"/>
        </w:rPr>
      </w:pPr>
      <w:r>
        <w:rPr>
          <w:rFonts w:ascii="Times New Roman" w:hAnsi="Times New Roman" w:cs="Times New Roman"/>
          <w:sz w:val="24"/>
          <w:szCs w:val="24"/>
          <w:lang w:eastAsia="en-IN"/>
        </w:rPr>
        <w:t>This project is all creating application using Elastic beanst</w:t>
      </w:r>
      <w:r w:rsidR="009E17CC">
        <w:rPr>
          <w:rFonts w:ascii="Times New Roman" w:hAnsi="Times New Roman" w:cs="Times New Roman"/>
          <w:sz w:val="24"/>
          <w:szCs w:val="24"/>
          <w:lang w:eastAsia="en-IN"/>
        </w:rPr>
        <w:t xml:space="preserve">alk then we will create a </w:t>
      </w:r>
      <w:proofErr w:type="spellStart"/>
      <w:r w:rsidR="009E17CC">
        <w:rPr>
          <w:rFonts w:ascii="Times New Roman" w:hAnsi="Times New Roman" w:cs="Times New Roman"/>
          <w:sz w:val="24"/>
          <w:szCs w:val="24"/>
          <w:lang w:eastAsia="en-IN"/>
        </w:rPr>
        <w:t>codepipeline</w:t>
      </w:r>
      <w:proofErr w:type="spellEnd"/>
      <w:r w:rsidR="009E17CC">
        <w:rPr>
          <w:rFonts w:ascii="Times New Roman" w:hAnsi="Times New Roman" w:cs="Times New Roman"/>
          <w:sz w:val="24"/>
          <w:szCs w:val="24"/>
          <w:lang w:eastAsia="en-IN"/>
        </w:rPr>
        <w:t xml:space="preserve"> and connect to the </w:t>
      </w:r>
      <w:proofErr w:type="spellStart"/>
      <w:r w:rsidR="009E17CC">
        <w:rPr>
          <w:rFonts w:ascii="Times New Roman" w:hAnsi="Times New Roman" w:cs="Times New Roman"/>
          <w:sz w:val="24"/>
          <w:szCs w:val="24"/>
          <w:lang w:eastAsia="en-IN"/>
        </w:rPr>
        <w:t>github</w:t>
      </w:r>
      <w:proofErr w:type="spellEnd"/>
      <w:r w:rsidR="009E17CC">
        <w:rPr>
          <w:rFonts w:ascii="Times New Roman" w:hAnsi="Times New Roman" w:cs="Times New Roman"/>
          <w:sz w:val="24"/>
          <w:szCs w:val="24"/>
          <w:lang w:eastAsia="en-IN"/>
        </w:rPr>
        <w:t xml:space="preserve"> where we will have the application source code. Then we will connect the </w:t>
      </w:r>
      <w:r w:rsidR="00252E5F">
        <w:rPr>
          <w:rFonts w:ascii="Times New Roman" w:hAnsi="Times New Roman" w:cs="Times New Roman"/>
          <w:sz w:val="24"/>
          <w:szCs w:val="24"/>
          <w:lang w:eastAsia="en-IN"/>
        </w:rPr>
        <w:t xml:space="preserve">Elastic Beanstalk application to the </w:t>
      </w:r>
      <w:proofErr w:type="spellStart"/>
      <w:r w:rsidR="00252E5F">
        <w:rPr>
          <w:rFonts w:ascii="Times New Roman" w:hAnsi="Times New Roman" w:cs="Times New Roman"/>
          <w:sz w:val="24"/>
          <w:szCs w:val="24"/>
          <w:lang w:eastAsia="en-IN"/>
        </w:rPr>
        <w:t>codepipeline</w:t>
      </w:r>
      <w:proofErr w:type="spellEnd"/>
      <w:r w:rsidR="00252E5F">
        <w:rPr>
          <w:rFonts w:ascii="Times New Roman" w:hAnsi="Times New Roman" w:cs="Times New Roman"/>
          <w:sz w:val="24"/>
          <w:szCs w:val="24"/>
          <w:lang w:eastAsia="en-IN"/>
        </w:rPr>
        <w:t xml:space="preserve"> and run the application. This application will let you add names and save it into the application.</w:t>
      </w:r>
    </w:p>
    <w:p w14:paraId="267975A2" w14:textId="77777777" w:rsidR="00252E5F" w:rsidRDefault="00252E5F" w:rsidP="002F3243">
      <w:pPr>
        <w:rPr>
          <w:rFonts w:ascii="Times New Roman" w:hAnsi="Times New Roman" w:cs="Times New Roman"/>
          <w:sz w:val="24"/>
          <w:szCs w:val="24"/>
          <w:lang w:eastAsia="en-IN"/>
        </w:rPr>
      </w:pPr>
    </w:p>
    <w:p w14:paraId="24198C62" w14:textId="77777777" w:rsidR="00252E5F" w:rsidRDefault="00252E5F" w:rsidP="002F3243">
      <w:pPr>
        <w:rPr>
          <w:rFonts w:ascii="Times New Roman" w:hAnsi="Times New Roman" w:cs="Times New Roman"/>
          <w:sz w:val="24"/>
          <w:szCs w:val="24"/>
          <w:lang w:eastAsia="en-IN"/>
        </w:rPr>
      </w:pPr>
    </w:p>
    <w:p w14:paraId="2F9AF75C" w14:textId="77777777" w:rsidR="00252E5F" w:rsidRDefault="00252E5F" w:rsidP="002F3243">
      <w:pPr>
        <w:rPr>
          <w:rFonts w:ascii="Times New Roman" w:hAnsi="Times New Roman" w:cs="Times New Roman"/>
          <w:sz w:val="24"/>
          <w:szCs w:val="24"/>
          <w:lang w:eastAsia="en-IN"/>
        </w:rPr>
      </w:pPr>
    </w:p>
    <w:p w14:paraId="75AA6ACD" w14:textId="77777777" w:rsidR="00252E5F" w:rsidRDefault="00252E5F" w:rsidP="002F3243">
      <w:pPr>
        <w:rPr>
          <w:rFonts w:ascii="Times New Roman" w:hAnsi="Times New Roman" w:cs="Times New Roman"/>
          <w:sz w:val="24"/>
          <w:szCs w:val="24"/>
          <w:lang w:eastAsia="en-IN"/>
        </w:rPr>
      </w:pPr>
    </w:p>
    <w:p w14:paraId="4108C95A" w14:textId="77777777" w:rsidR="00252E5F" w:rsidRDefault="00252E5F" w:rsidP="002F3243">
      <w:pPr>
        <w:rPr>
          <w:rFonts w:ascii="Times New Roman" w:hAnsi="Times New Roman" w:cs="Times New Roman"/>
          <w:sz w:val="24"/>
          <w:szCs w:val="24"/>
          <w:lang w:eastAsia="en-IN"/>
        </w:rPr>
      </w:pPr>
    </w:p>
    <w:p w14:paraId="60A47E39" w14:textId="77777777" w:rsidR="00252E5F" w:rsidRDefault="00252E5F" w:rsidP="002F3243">
      <w:pPr>
        <w:rPr>
          <w:rFonts w:ascii="Times New Roman" w:hAnsi="Times New Roman" w:cs="Times New Roman"/>
          <w:sz w:val="24"/>
          <w:szCs w:val="24"/>
          <w:lang w:eastAsia="en-IN"/>
        </w:rPr>
      </w:pPr>
    </w:p>
    <w:p w14:paraId="75CECD4B" w14:textId="77777777" w:rsidR="00252E5F" w:rsidRDefault="00252E5F" w:rsidP="002F3243">
      <w:pPr>
        <w:rPr>
          <w:rFonts w:ascii="Times New Roman" w:hAnsi="Times New Roman" w:cs="Times New Roman"/>
          <w:sz w:val="24"/>
          <w:szCs w:val="24"/>
          <w:lang w:eastAsia="en-IN"/>
        </w:rPr>
      </w:pPr>
    </w:p>
    <w:p w14:paraId="2822F499" w14:textId="77777777" w:rsidR="00252E5F" w:rsidRDefault="00252E5F" w:rsidP="002F3243">
      <w:pPr>
        <w:rPr>
          <w:rFonts w:ascii="Times New Roman" w:hAnsi="Times New Roman" w:cs="Times New Roman"/>
          <w:sz w:val="24"/>
          <w:szCs w:val="24"/>
          <w:lang w:eastAsia="en-IN"/>
        </w:rPr>
      </w:pPr>
    </w:p>
    <w:p w14:paraId="20CF275A" w14:textId="77777777" w:rsidR="00252E5F" w:rsidRDefault="00252E5F" w:rsidP="002F3243">
      <w:pPr>
        <w:rPr>
          <w:rFonts w:ascii="Times New Roman" w:hAnsi="Times New Roman" w:cs="Times New Roman"/>
          <w:sz w:val="24"/>
          <w:szCs w:val="24"/>
          <w:lang w:eastAsia="en-IN"/>
        </w:rPr>
      </w:pPr>
    </w:p>
    <w:p w14:paraId="267A26DE" w14:textId="77777777" w:rsidR="00252E5F" w:rsidRDefault="00252E5F" w:rsidP="002F3243">
      <w:pPr>
        <w:rPr>
          <w:rFonts w:ascii="Times New Roman" w:hAnsi="Times New Roman" w:cs="Times New Roman"/>
          <w:sz w:val="24"/>
          <w:szCs w:val="24"/>
          <w:lang w:eastAsia="en-IN"/>
        </w:rPr>
      </w:pPr>
    </w:p>
    <w:p w14:paraId="754BE3B9" w14:textId="3731DE54" w:rsidR="00B70ECE" w:rsidRDefault="009E17CC" w:rsidP="002F3243">
      <w:pPr>
        <w:rPr>
          <w:rFonts w:ascii="Times New Roman" w:hAnsi="Times New Roman" w:cs="Times New Roman"/>
          <w:sz w:val="24"/>
          <w:szCs w:val="24"/>
          <w:lang w:eastAsia="en-IN"/>
        </w:rPr>
      </w:pPr>
      <w:r>
        <w:rPr>
          <w:rFonts w:ascii="Times New Roman" w:hAnsi="Times New Roman" w:cs="Times New Roman"/>
          <w:sz w:val="24"/>
          <w:szCs w:val="24"/>
          <w:lang w:eastAsia="en-IN"/>
        </w:rPr>
        <w:t xml:space="preserve"> </w:t>
      </w:r>
    </w:p>
    <w:p w14:paraId="77473E8F" w14:textId="77777777" w:rsidR="00654848" w:rsidRDefault="00654848" w:rsidP="002F3243">
      <w:pPr>
        <w:rPr>
          <w:rFonts w:ascii="Times New Roman" w:hAnsi="Times New Roman" w:cs="Times New Roman"/>
          <w:sz w:val="24"/>
          <w:szCs w:val="24"/>
          <w:lang w:eastAsia="en-IN"/>
        </w:rPr>
      </w:pPr>
    </w:p>
    <w:p w14:paraId="12F18EEE" w14:textId="77777777" w:rsidR="002F3243" w:rsidRDefault="002F3243" w:rsidP="002F3243">
      <w:pPr>
        <w:rPr>
          <w:rFonts w:ascii="Times New Roman" w:hAnsi="Times New Roman" w:cs="Times New Roman"/>
          <w:sz w:val="24"/>
          <w:szCs w:val="24"/>
          <w:lang w:eastAsia="en-IN"/>
        </w:rPr>
      </w:pPr>
    </w:p>
    <w:p w14:paraId="106A5AD3" w14:textId="77777777" w:rsidR="00280BBF" w:rsidRDefault="00280BBF" w:rsidP="002F3243">
      <w:pPr>
        <w:rPr>
          <w:rFonts w:ascii="Times New Roman" w:hAnsi="Times New Roman" w:cs="Times New Roman"/>
          <w:sz w:val="24"/>
          <w:szCs w:val="24"/>
          <w:lang w:eastAsia="en-IN"/>
        </w:rPr>
      </w:pPr>
    </w:p>
    <w:p w14:paraId="44C0E191" w14:textId="04ECFEA4" w:rsidR="006C3671" w:rsidRPr="002F3243" w:rsidRDefault="006C3671" w:rsidP="002F3243">
      <w:pPr>
        <w:rPr>
          <w:rFonts w:ascii="Times New Roman" w:hAnsi="Times New Roman" w:cs="Times New Roman"/>
          <w:sz w:val="24"/>
          <w:szCs w:val="24"/>
          <w:lang w:eastAsia="en-IN"/>
        </w:rPr>
      </w:pPr>
      <w:r w:rsidRPr="002F3243">
        <w:rPr>
          <w:rFonts w:ascii="Times New Roman" w:hAnsi="Times New Roman" w:cs="Times New Roman"/>
          <w:sz w:val="24"/>
          <w:szCs w:val="24"/>
          <w:lang w:eastAsia="en-IN"/>
        </w:rPr>
        <w:lastRenderedPageBreak/>
        <w:t>Step 1: Login to your AWS Management Console</w:t>
      </w:r>
      <w:bookmarkEnd w:id="0"/>
      <w:bookmarkEnd w:id="1"/>
      <w:bookmarkEnd w:id="2"/>
      <w:bookmarkEnd w:id="3"/>
    </w:p>
    <w:p w14:paraId="65B9B3E2" w14:textId="7F5E661E" w:rsidR="0006498C" w:rsidRPr="002F3243" w:rsidRDefault="006C3671" w:rsidP="002F3243">
      <w:pPr>
        <w:rPr>
          <w:rFonts w:ascii="Times New Roman" w:hAnsi="Times New Roman" w:cs="Times New Roman"/>
          <w:sz w:val="24"/>
          <w:szCs w:val="24"/>
        </w:rPr>
      </w:pPr>
      <w:r w:rsidRPr="002F3243">
        <w:rPr>
          <w:rFonts w:ascii="Times New Roman" w:hAnsi="Times New Roman" w:cs="Times New Roman"/>
          <w:noProof/>
          <w:sz w:val="24"/>
          <w:szCs w:val="24"/>
          <w:bdr w:val="none" w:sz="0" w:space="0" w:color="auto" w:frame="1"/>
        </w:rPr>
        <w:drawing>
          <wp:inline distT="0" distB="0" distL="0" distR="0" wp14:anchorId="6C27FD16" wp14:editId="55252B9A">
            <wp:extent cx="5731510" cy="3067050"/>
            <wp:effectExtent l="76200" t="76200" r="135890" b="133350"/>
            <wp:docPr id="1" name="Picture 1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, Team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6705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A64E08E" w14:textId="65B13A09" w:rsidR="009262D2" w:rsidRPr="002F3243" w:rsidRDefault="00A06568" w:rsidP="002F3243">
      <w:pPr>
        <w:rPr>
          <w:rFonts w:ascii="Times New Roman" w:hAnsi="Times New Roman" w:cs="Times New Roman"/>
          <w:sz w:val="24"/>
          <w:szCs w:val="24"/>
        </w:rPr>
      </w:pPr>
      <w:bookmarkStart w:id="4" w:name="_Toc99748484"/>
      <w:bookmarkStart w:id="5" w:name="_Toc99748674"/>
      <w:r w:rsidRPr="002F3243">
        <w:rPr>
          <w:rFonts w:ascii="Times New Roman" w:hAnsi="Times New Roman" w:cs="Times New Roman"/>
          <w:sz w:val="24"/>
          <w:szCs w:val="24"/>
        </w:rPr>
        <w:t xml:space="preserve">Step </w:t>
      </w:r>
      <w:r w:rsidR="00DA287A" w:rsidRPr="002F3243">
        <w:rPr>
          <w:rFonts w:ascii="Times New Roman" w:hAnsi="Times New Roman" w:cs="Times New Roman"/>
          <w:sz w:val="24"/>
          <w:szCs w:val="24"/>
        </w:rPr>
        <w:t>2</w:t>
      </w:r>
      <w:r w:rsidRPr="002F3243">
        <w:rPr>
          <w:rFonts w:ascii="Times New Roman" w:hAnsi="Times New Roman" w:cs="Times New Roman"/>
          <w:sz w:val="24"/>
          <w:szCs w:val="24"/>
        </w:rPr>
        <w:t xml:space="preserve">: </w:t>
      </w:r>
      <w:bookmarkEnd w:id="4"/>
      <w:bookmarkEnd w:id="5"/>
      <w:r w:rsidR="00F62146" w:rsidRPr="002F3243">
        <w:rPr>
          <w:rFonts w:ascii="Times New Roman" w:hAnsi="Times New Roman" w:cs="Times New Roman"/>
          <w:sz w:val="24"/>
          <w:szCs w:val="24"/>
        </w:rPr>
        <w:t>Search for Elastic Beanstalk and click on it</w:t>
      </w:r>
    </w:p>
    <w:p w14:paraId="53FB8882" w14:textId="1B67380E" w:rsidR="009262D2" w:rsidRPr="002F3243" w:rsidRDefault="009262D2" w:rsidP="002F3243">
      <w:pPr>
        <w:rPr>
          <w:rFonts w:ascii="Times New Roman" w:hAnsi="Times New Roman" w:cs="Times New Roman"/>
          <w:sz w:val="24"/>
          <w:szCs w:val="24"/>
        </w:rPr>
      </w:pPr>
      <w:r w:rsidRPr="002F324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C8FCE7F" wp14:editId="2BB6B5BF">
            <wp:extent cx="5943600" cy="2224405"/>
            <wp:effectExtent l="0" t="0" r="0" b="4445"/>
            <wp:docPr id="28" name="Picture 2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24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1749FB" w14:textId="77777777" w:rsidR="002F3243" w:rsidRDefault="002F3243" w:rsidP="002F3243">
      <w:pPr>
        <w:rPr>
          <w:rFonts w:ascii="Times New Roman" w:hAnsi="Times New Roman" w:cs="Times New Roman"/>
          <w:sz w:val="24"/>
          <w:szCs w:val="24"/>
        </w:rPr>
      </w:pPr>
    </w:p>
    <w:p w14:paraId="0868C451" w14:textId="77777777" w:rsidR="002F3243" w:rsidRDefault="002F3243" w:rsidP="002F3243">
      <w:pPr>
        <w:rPr>
          <w:rFonts w:ascii="Times New Roman" w:hAnsi="Times New Roman" w:cs="Times New Roman"/>
          <w:sz w:val="24"/>
          <w:szCs w:val="24"/>
        </w:rPr>
      </w:pPr>
    </w:p>
    <w:p w14:paraId="51A734D2" w14:textId="77777777" w:rsidR="002F3243" w:rsidRDefault="002F3243" w:rsidP="002F3243">
      <w:pPr>
        <w:rPr>
          <w:rFonts w:ascii="Times New Roman" w:hAnsi="Times New Roman" w:cs="Times New Roman"/>
          <w:sz w:val="24"/>
          <w:szCs w:val="24"/>
        </w:rPr>
      </w:pPr>
    </w:p>
    <w:p w14:paraId="6BE3150A" w14:textId="77777777" w:rsidR="002F3243" w:rsidRDefault="002F3243" w:rsidP="002F3243">
      <w:pPr>
        <w:rPr>
          <w:rFonts w:ascii="Times New Roman" w:hAnsi="Times New Roman" w:cs="Times New Roman"/>
          <w:sz w:val="24"/>
          <w:szCs w:val="24"/>
        </w:rPr>
      </w:pPr>
    </w:p>
    <w:p w14:paraId="1CAD285A" w14:textId="77777777" w:rsidR="002F3243" w:rsidRDefault="002F3243" w:rsidP="002F3243">
      <w:pPr>
        <w:rPr>
          <w:rFonts w:ascii="Times New Roman" w:hAnsi="Times New Roman" w:cs="Times New Roman"/>
          <w:sz w:val="24"/>
          <w:szCs w:val="24"/>
        </w:rPr>
      </w:pPr>
    </w:p>
    <w:p w14:paraId="0B136311" w14:textId="77777777" w:rsidR="002F3243" w:rsidRDefault="002F3243" w:rsidP="002F3243">
      <w:pPr>
        <w:rPr>
          <w:rFonts w:ascii="Times New Roman" w:hAnsi="Times New Roman" w:cs="Times New Roman"/>
          <w:sz w:val="24"/>
          <w:szCs w:val="24"/>
        </w:rPr>
      </w:pPr>
    </w:p>
    <w:p w14:paraId="114582C2" w14:textId="77777777" w:rsidR="002F3243" w:rsidRDefault="002F3243" w:rsidP="002F3243">
      <w:pPr>
        <w:rPr>
          <w:rFonts w:ascii="Times New Roman" w:hAnsi="Times New Roman" w:cs="Times New Roman"/>
          <w:sz w:val="24"/>
          <w:szCs w:val="24"/>
        </w:rPr>
      </w:pPr>
    </w:p>
    <w:p w14:paraId="61DE387E" w14:textId="01CC2F76" w:rsidR="009262D2" w:rsidRPr="002F3243" w:rsidRDefault="009262D2" w:rsidP="002F3243">
      <w:pPr>
        <w:rPr>
          <w:rFonts w:ascii="Times New Roman" w:hAnsi="Times New Roman" w:cs="Times New Roman"/>
          <w:sz w:val="24"/>
          <w:szCs w:val="24"/>
        </w:rPr>
      </w:pPr>
      <w:r w:rsidRPr="002F3243">
        <w:rPr>
          <w:rFonts w:ascii="Times New Roman" w:hAnsi="Times New Roman" w:cs="Times New Roman"/>
          <w:sz w:val="24"/>
          <w:szCs w:val="24"/>
        </w:rPr>
        <w:t>Step 3:</w:t>
      </w:r>
      <w:r w:rsidR="00F62146" w:rsidRPr="002F3243">
        <w:rPr>
          <w:rFonts w:ascii="Times New Roman" w:hAnsi="Times New Roman" w:cs="Times New Roman"/>
          <w:sz w:val="24"/>
          <w:szCs w:val="24"/>
        </w:rPr>
        <w:t xml:space="preserve"> Click on Create a new environment</w:t>
      </w:r>
    </w:p>
    <w:p w14:paraId="607C8055" w14:textId="38385640" w:rsidR="009262D2" w:rsidRPr="002F3243" w:rsidRDefault="009262D2" w:rsidP="002F3243">
      <w:pPr>
        <w:rPr>
          <w:rFonts w:ascii="Times New Roman" w:hAnsi="Times New Roman" w:cs="Times New Roman"/>
          <w:sz w:val="24"/>
          <w:szCs w:val="24"/>
        </w:rPr>
      </w:pPr>
      <w:r w:rsidRPr="002F3243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D5ECDC5" wp14:editId="7C28BBCD">
            <wp:extent cx="5943600" cy="2154555"/>
            <wp:effectExtent l="0" t="0" r="0" b="0"/>
            <wp:docPr id="29" name="Picture 2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54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51B5AE" w14:textId="435D7C9C" w:rsidR="009262D2" w:rsidRPr="002F3243" w:rsidRDefault="009262D2" w:rsidP="002F3243">
      <w:pPr>
        <w:rPr>
          <w:rFonts w:ascii="Times New Roman" w:hAnsi="Times New Roman" w:cs="Times New Roman"/>
          <w:sz w:val="24"/>
          <w:szCs w:val="24"/>
        </w:rPr>
      </w:pPr>
      <w:r w:rsidRPr="002F3243">
        <w:rPr>
          <w:rFonts w:ascii="Times New Roman" w:hAnsi="Times New Roman" w:cs="Times New Roman"/>
          <w:sz w:val="24"/>
          <w:szCs w:val="24"/>
        </w:rPr>
        <w:t>Step 4:</w:t>
      </w:r>
      <w:r w:rsidR="00F62146" w:rsidRPr="002F3243">
        <w:rPr>
          <w:rFonts w:ascii="Times New Roman" w:hAnsi="Times New Roman" w:cs="Times New Roman"/>
          <w:sz w:val="24"/>
          <w:szCs w:val="24"/>
        </w:rPr>
        <w:t xml:space="preserve"> select Web server environment and click on select</w:t>
      </w:r>
    </w:p>
    <w:p w14:paraId="7CEB0206" w14:textId="6183FEE6" w:rsidR="009262D2" w:rsidRPr="002F3243" w:rsidRDefault="007834E7" w:rsidP="002F3243">
      <w:pPr>
        <w:rPr>
          <w:rFonts w:ascii="Times New Roman" w:hAnsi="Times New Roman" w:cs="Times New Roman"/>
          <w:sz w:val="24"/>
          <w:szCs w:val="24"/>
        </w:rPr>
      </w:pPr>
      <w:r w:rsidRPr="002F324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DEF7C43" wp14:editId="279385E2">
            <wp:extent cx="5943600" cy="2795270"/>
            <wp:effectExtent l="0" t="0" r="0" b="5080"/>
            <wp:docPr id="30" name="Picture 3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95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D6A88E" w14:textId="7C3829FA" w:rsidR="007834E7" w:rsidRPr="002F3243" w:rsidRDefault="007834E7" w:rsidP="002F3243">
      <w:pPr>
        <w:rPr>
          <w:rFonts w:ascii="Times New Roman" w:hAnsi="Times New Roman" w:cs="Times New Roman"/>
          <w:sz w:val="24"/>
          <w:szCs w:val="24"/>
        </w:rPr>
      </w:pPr>
      <w:r w:rsidRPr="002F3243">
        <w:rPr>
          <w:rFonts w:ascii="Times New Roman" w:hAnsi="Times New Roman" w:cs="Times New Roman"/>
          <w:sz w:val="24"/>
          <w:szCs w:val="24"/>
        </w:rPr>
        <w:t>Step 6:</w:t>
      </w:r>
      <w:r w:rsidR="00F62146" w:rsidRPr="002F3243">
        <w:rPr>
          <w:rFonts w:ascii="Times New Roman" w:hAnsi="Times New Roman" w:cs="Times New Roman"/>
          <w:sz w:val="24"/>
          <w:szCs w:val="24"/>
        </w:rPr>
        <w:t xml:space="preserve"> Give application name as musician-app</w:t>
      </w:r>
    </w:p>
    <w:p w14:paraId="2E6727B3" w14:textId="37442153" w:rsidR="007834E7" w:rsidRPr="002F3243" w:rsidRDefault="005C6CE7" w:rsidP="002F3243">
      <w:pPr>
        <w:rPr>
          <w:rFonts w:ascii="Times New Roman" w:hAnsi="Times New Roman" w:cs="Times New Roman"/>
          <w:sz w:val="24"/>
          <w:szCs w:val="24"/>
        </w:rPr>
      </w:pPr>
      <w:r w:rsidRPr="002F324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68A761D" wp14:editId="4CFD94D9">
            <wp:extent cx="5943600" cy="2361565"/>
            <wp:effectExtent l="0" t="0" r="0" b="635"/>
            <wp:docPr id="32" name="Picture 3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61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BF347C" w14:textId="18A384E2" w:rsidR="005C6CE7" w:rsidRPr="002F3243" w:rsidRDefault="005C6CE7" w:rsidP="002F3243">
      <w:pPr>
        <w:rPr>
          <w:rFonts w:ascii="Times New Roman" w:hAnsi="Times New Roman" w:cs="Times New Roman"/>
          <w:sz w:val="24"/>
          <w:szCs w:val="24"/>
        </w:rPr>
      </w:pPr>
      <w:r w:rsidRPr="002F3243">
        <w:rPr>
          <w:rFonts w:ascii="Times New Roman" w:hAnsi="Times New Roman" w:cs="Times New Roman"/>
          <w:sz w:val="24"/>
          <w:szCs w:val="24"/>
        </w:rPr>
        <w:t>Step 7:</w:t>
      </w:r>
      <w:r w:rsidR="00F62146" w:rsidRPr="002F3243">
        <w:rPr>
          <w:rFonts w:ascii="Times New Roman" w:hAnsi="Times New Roman" w:cs="Times New Roman"/>
          <w:sz w:val="24"/>
          <w:szCs w:val="24"/>
        </w:rPr>
        <w:t xml:space="preserve"> select platform as Node.js</w:t>
      </w:r>
    </w:p>
    <w:p w14:paraId="376195E9" w14:textId="51357552" w:rsidR="005C6CE7" w:rsidRPr="002F3243" w:rsidRDefault="005C6CE7" w:rsidP="002F3243">
      <w:pPr>
        <w:rPr>
          <w:rFonts w:ascii="Times New Roman" w:hAnsi="Times New Roman" w:cs="Times New Roman"/>
          <w:sz w:val="24"/>
          <w:szCs w:val="24"/>
        </w:rPr>
      </w:pPr>
      <w:r w:rsidRPr="002F3243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7712382" wp14:editId="54AECE84">
            <wp:extent cx="5943600" cy="2565400"/>
            <wp:effectExtent l="0" t="0" r="0" b="6350"/>
            <wp:docPr id="34" name="Picture 34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Graphical user interface, application, Team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6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E29CB0" w14:textId="4F9DE957" w:rsidR="005C6CE7" w:rsidRPr="002F3243" w:rsidRDefault="005C6CE7" w:rsidP="002F3243">
      <w:pPr>
        <w:rPr>
          <w:rFonts w:ascii="Times New Roman" w:hAnsi="Times New Roman" w:cs="Times New Roman"/>
          <w:sz w:val="24"/>
          <w:szCs w:val="24"/>
        </w:rPr>
      </w:pPr>
      <w:r w:rsidRPr="002F3243">
        <w:rPr>
          <w:rFonts w:ascii="Times New Roman" w:hAnsi="Times New Roman" w:cs="Times New Roman"/>
          <w:sz w:val="24"/>
          <w:szCs w:val="24"/>
        </w:rPr>
        <w:t>Step 8:</w:t>
      </w:r>
      <w:r w:rsidR="00F62146" w:rsidRPr="002F3243">
        <w:rPr>
          <w:rFonts w:ascii="Times New Roman" w:hAnsi="Times New Roman" w:cs="Times New Roman"/>
          <w:sz w:val="24"/>
          <w:szCs w:val="24"/>
        </w:rPr>
        <w:t xml:space="preserve"> Click on create environment</w:t>
      </w:r>
    </w:p>
    <w:p w14:paraId="395F37C1" w14:textId="5344F6C0" w:rsidR="005C6CE7" w:rsidRPr="002F3243" w:rsidRDefault="005C6CE7" w:rsidP="002F3243">
      <w:pPr>
        <w:rPr>
          <w:rFonts w:ascii="Times New Roman" w:hAnsi="Times New Roman" w:cs="Times New Roman"/>
          <w:sz w:val="24"/>
          <w:szCs w:val="24"/>
        </w:rPr>
      </w:pPr>
      <w:r w:rsidRPr="002F324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D0F50FE" wp14:editId="30E81A48">
            <wp:extent cx="5943600" cy="2361565"/>
            <wp:effectExtent l="0" t="0" r="0" b="635"/>
            <wp:docPr id="37" name="Picture 3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61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E3C867" w14:textId="77777777" w:rsidR="002F3243" w:rsidRDefault="002F3243" w:rsidP="002F3243">
      <w:pPr>
        <w:rPr>
          <w:rFonts w:ascii="Times New Roman" w:hAnsi="Times New Roman" w:cs="Times New Roman"/>
          <w:sz w:val="24"/>
          <w:szCs w:val="24"/>
        </w:rPr>
      </w:pPr>
    </w:p>
    <w:p w14:paraId="24271707" w14:textId="77777777" w:rsidR="002F3243" w:rsidRDefault="002F3243" w:rsidP="002F3243">
      <w:pPr>
        <w:rPr>
          <w:rFonts w:ascii="Times New Roman" w:hAnsi="Times New Roman" w:cs="Times New Roman"/>
          <w:sz w:val="24"/>
          <w:szCs w:val="24"/>
        </w:rPr>
      </w:pPr>
    </w:p>
    <w:p w14:paraId="640F9FC4" w14:textId="77777777" w:rsidR="002F3243" w:rsidRDefault="002F3243" w:rsidP="002F3243">
      <w:pPr>
        <w:rPr>
          <w:rFonts w:ascii="Times New Roman" w:hAnsi="Times New Roman" w:cs="Times New Roman"/>
          <w:sz w:val="24"/>
          <w:szCs w:val="24"/>
        </w:rPr>
      </w:pPr>
    </w:p>
    <w:p w14:paraId="7C2AEDFF" w14:textId="77777777" w:rsidR="002F3243" w:rsidRDefault="002F3243" w:rsidP="002F3243">
      <w:pPr>
        <w:rPr>
          <w:rFonts w:ascii="Times New Roman" w:hAnsi="Times New Roman" w:cs="Times New Roman"/>
          <w:sz w:val="24"/>
          <w:szCs w:val="24"/>
        </w:rPr>
      </w:pPr>
    </w:p>
    <w:p w14:paraId="1511C3F7" w14:textId="77777777" w:rsidR="002F3243" w:rsidRDefault="002F3243" w:rsidP="002F3243">
      <w:pPr>
        <w:rPr>
          <w:rFonts w:ascii="Times New Roman" w:hAnsi="Times New Roman" w:cs="Times New Roman"/>
          <w:sz w:val="24"/>
          <w:szCs w:val="24"/>
        </w:rPr>
      </w:pPr>
    </w:p>
    <w:p w14:paraId="054DD55D" w14:textId="77777777" w:rsidR="002F3243" w:rsidRDefault="002F3243" w:rsidP="002F3243">
      <w:pPr>
        <w:rPr>
          <w:rFonts w:ascii="Times New Roman" w:hAnsi="Times New Roman" w:cs="Times New Roman"/>
          <w:sz w:val="24"/>
          <w:szCs w:val="24"/>
        </w:rPr>
      </w:pPr>
    </w:p>
    <w:p w14:paraId="75E59265" w14:textId="77777777" w:rsidR="002F3243" w:rsidRDefault="002F3243" w:rsidP="002F3243">
      <w:pPr>
        <w:rPr>
          <w:rFonts w:ascii="Times New Roman" w:hAnsi="Times New Roman" w:cs="Times New Roman"/>
          <w:sz w:val="24"/>
          <w:szCs w:val="24"/>
        </w:rPr>
      </w:pPr>
    </w:p>
    <w:p w14:paraId="19F9677F" w14:textId="77777777" w:rsidR="002F3243" w:rsidRDefault="002F3243" w:rsidP="002F3243">
      <w:pPr>
        <w:rPr>
          <w:rFonts w:ascii="Times New Roman" w:hAnsi="Times New Roman" w:cs="Times New Roman"/>
          <w:sz w:val="24"/>
          <w:szCs w:val="24"/>
        </w:rPr>
      </w:pPr>
    </w:p>
    <w:p w14:paraId="0A24DF65" w14:textId="77777777" w:rsidR="002F3243" w:rsidRDefault="002F3243" w:rsidP="002F3243">
      <w:pPr>
        <w:rPr>
          <w:rFonts w:ascii="Times New Roman" w:hAnsi="Times New Roman" w:cs="Times New Roman"/>
          <w:sz w:val="24"/>
          <w:szCs w:val="24"/>
        </w:rPr>
      </w:pPr>
    </w:p>
    <w:p w14:paraId="17BAFF3D" w14:textId="100425A5" w:rsidR="005C6CE7" w:rsidRPr="002F3243" w:rsidRDefault="005C6CE7" w:rsidP="002F3243">
      <w:pPr>
        <w:rPr>
          <w:rFonts w:ascii="Times New Roman" w:hAnsi="Times New Roman" w:cs="Times New Roman"/>
          <w:sz w:val="24"/>
          <w:szCs w:val="24"/>
        </w:rPr>
      </w:pPr>
      <w:r w:rsidRPr="002F3243">
        <w:rPr>
          <w:rFonts w:ascii="Times New Roman" w:hAnsi="Times New Roman" w:cs="Times New Roman"/>
          <w:sz w:val="24"/>
          <w:szCs w:val="24"/>
        </w:rPr>
        <w:t>Step 9:</w:t>
      </w:r>
      <w:r w:rsidR="00F62146" w:rsidRPr="002F3243">
        <w:rPr>
          <w:rFonts w:ascii="Times New Roman" w:hAnsi="Times New Roman" w:cs="Times New Roman"/>
          <w:sz w:val="24"/>
          <w:szCs w:val="24"/>
        </w:rPr>
        <w:t xml:space="preserve"> Click on the link</w:t>
      </w:r>
    </w:p>
    <w:p w14:paraId="7E69E01A" w14:textId="08D18BE8" w:rsidR="005C6CE7" w:rsidRPr="002F3243" w:rsidRDefault="007A2FD2" w:rsidP="002F3243">
      <w:pPr>
        <w:rPr>
          <w:rFonts w:ascii="Times New Roman" w:hAnsi="Times New Roman" w:cs="Times New Roman"/>
          <w:sz w:val="24"/>
          <w:szCs w:val="24"/>
        </w:rPr>
      </w:pPr>
      <w:r w:rsidRPr="002F3243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52EB208" wp14:editId="1EC4BA38">
            <wp:extent cx="5943600" cy="2736215"/>
            <wp:effectExtent l="0" t="0" r="0" b="6985"/>
            <wp:docPr id="38" name="Picture 3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36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F109B6" w14:textId="23EA5B6B" w:rsidR="007A2FD2" w:rsidRPr="002F3243" w:rsidRDefault="007A2FD2" w:rsidP="002F3243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2F3243">
        <w:rPr>
          <w:rFonts w:ascii="Times New Roman" w:hAnsi="Times New Roman" w:cs="Times New Roman"/>
          <w:sz w:val="24"/>
          <w:szCs w:val="24"/>
        </w:rPr>
        <w:t>Step  10</w:t>
      </w:r>
      <w:proofErr w:type="gramEnd"/>
      <w:r w:rsidRPr="002F3243">
        <w:rPr>
          <w:rFonts w:ascii="Times New Roman" w:hAnsi="Times New Roman" w:cs="Times New Roman"/>
          <w:sz w:val="24"/>
          <w:szCs w:val="24"/>
        </w:rPr>
        <w:t>:</w:t>
      </w:r>
      <w:r w:rsidR="00F62146" w:rsidRPr="002F3243">
        <w:rPr>
          <w:rFonts w:ascii="Times New Roman" w:hAnsi="Times New Roman" w:cs="Times New Roman"/>
          <w:sz w:val="24"/>
          <w:szCs w:val="24"/>
        </w:rPr>
        <w:t xml:space="preserve"> You will see the application is running</w:t>
      </w:r>
    </w:p>
    <w:p w14:paraId="21D8B3B2" w14:textId="453B34EE" w:rsidR="007A2FD2" w:rsidRPr="002F3243" w:rsidRDefault="007A2FD2" w:rsidP="002F3243">
      <w:pPr>
        <w:rPr>
          <w:rFonts w:ascii="Times New Roman" w:hAnsi="Times New Roman" w:cs="Times New Roman"/>
          <w:sz w:val="24"/>
          <w:szCs w:val="24"/>
        </w:rPr>
      </w:pPr>
      <w:r w:rsidRPr="002F324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74FEE2D" wp14:editId="20FA8133">
            <wp:extent cx="5943600" cy="2795270"/>
            <wp:effectExtent l="0" t="0" r="0" b="5080"/>
            <wp:docPr id="39" name="Picture 39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Graphical user interface,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95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648E77" w14:textId="77777777" w:rsidR="002F3243" w:rsidRDefault="002F3243" w:rsidP="002F3243">
      <w:pPr>
        <w:rPr>
          <w:rFonts w:ascii="Times New Roman" w:hAnsi="Times New Roman" w:cs="Times New Roman"/>
          <w:sz w:val="24"/>
          <w:szCs w:val="24"/>
        </w:rPr>
      </w:pPr>
    </w:p>
    <w:p w14:paraId="1EF5E0DA" w14:textId="77777777" w:rsidR="002F3243" w:rsidRDefault="002F3243" w:rsidP="002F3243">
      <w:pPr>
        <w:rPr>
          <w:rFonts w:ascii="Times New Roman" w:hAnsi="Times New Roman" w:cs="Times New Roman"/>
          <w:sz w:val="24"/>
          <w:szCs w:val="24"/>
        </w:rPr>
      </w:pPr>
    </w:p>
    <w:p w14:paraId="2FC872B4" w14:textId="77777777" w:rsidR="002F3243" w:rsidRDefault="002F3243" w:rsidP="002F3243">
      <w:pPr>
        <w:rPr>
          <w:rFonts w:ascii="Times New Roman" w:hAnsi="Times New Roman" w:cs="Times New Roman"/>
          <w:sz w:val="24"/>
          <w:szCs w:val="24"/>
        </w:rPr>
      </w:pPr>
    </w:p>
    <w:p w14:paraId="6FCF9916" w14:textId="77777777" w:rsidR="002F3243" w:rsidRDefault="002F3243" w:rsidP="002F3243">
      <w:pPr>
        <w:rPr>
          <w:rFonts w:ascii="Times New Roman" w:hAnsi="Times New Roman" w:cs="Times New Roman"/>
          <w:sz w:val="24"/>
          <w:szCs w:val="24"/>
        </w:rPr>
      </w:pPr>
    </w:p>
    <w:p w14:paraId="0F059AE2" w14:textId="77777777" w:rsidR="002F3243" w:rsidRDefault="002F3243" w:rsidP="002F3243">
      <w:pPr>
        <w:rPr>
          <w:rFonts w:ascii="Times New Roman" w:hAnsi="Times New Roman" w:cs="Times New Roman"/>
          <w:sz w:val="24"/>
          <w:szCs w:val="24"/>
        </w:rPr>
      </w:pPr>
    </w:p>
    <w:p w14:paraId="375B4592" w14:textId="77777777" w:rsidR="002F3243" w:rsidRDefault="002F3243" w:rsidP="002F3243">
      <w:pPr>
        <w:rPr>
          <w:rFonts w:ascii="Times New Roman" w:hAnsi="Times New Roman" w:cs="Times New Roman"/>
          <w:sz w:val="24"/>
          <w:szCs w:val="24"/>
        </w:rPr>
      </w:pPr>
    </w:p>
    <w:p w14:paraId="6F75C5C4" w14:textId="77777777" w:rsidR="002F3243" w:rsidRDefault="002F3243" w:rsidP="002F3243">
      <w:pPr>
        <w:rPr>
          <w:rFonts w:ascii="Times New Roman" w:hAnsi="Times New Roman" w:cs="Times New Roman"/>
          <w:sz w:val="24"/>
          <w:szCs w:val="24"/>
        </w:rPr>
      </w:pPr>
    </w:p>
    <w:p w14:paraId="0B6A592B" w14:textId="4388BADF" w:rsidR="007A2FD2" w:rsidRPr="002F3243" w:rsidRDefault="007A2FD2" w:rsidP="002F3243">
      <w:pPr>
        <w:rPr>
          <w:rFonts w:ascii="Times New Roman" w:hAnsi="Times New Roman" w:cs="Times New Roman"/>
          <w:sz w:val="24"/>
          <w:szCs w:val="24"/>
        </w:rPr>
      </w:pPr>
      <w:r w:rsidRPr="002F3243">
        <w:rPr>
          <w:rFonts w:ascii="Times New Roman" w:hAnsi="Times New Roman" w:cs="Times New Roman"/>
          <w:sz w:val="24"/>
          <w:szCs w:val="24"/>
        </w:rPr>
        <w:t>Step 11:</w:t>
      </w:r>
      <w:r w:rsidR="00F62146" w:rsidRPr="002F3243">
        <w:rPr>
          <w:rFonts w:ascii="Times New Roman" w:hAnsi="Times New Roman" w:cs="Times New Roman"/>
          <w:sz w:val="24"/>
          <w:szCs w:val="24"/>
        </w:rPr>
        <w:t xml:space="preserve"> Search for </w:t>
      </w:r>
      <w:proofErr w:type="spellStart"/>
      <w:r w:rsidR="00F62146" w:rsidRPr="002F3243">
        <w:rPr>
          <w:rFonts w:ascii="Times New Roman" w:hAnsi="Times New Roman" w:cs="Times New Roman"/>
          <w:sz w:val="24"/>
          <w:szCs w:val="24"/>
        </w:rPr>
        <w:t>codepipline</w:t>
      </w:r>
      <w:proofErr w:type="spellEnd"/>
      <w:r w:rsidR="00F62146" w:rsidRPr="002F3243">
        <w:rPr>
          <w:rFonts w:ascii="Times New Roman" w:hAnsi="Times New Roman" w:cs="Times New Roman"/>
          <w:sz w:val="24"/>
          <w:szCs w:val="24"/>
        </w:rPr>
        <w:t xml:space="preserve"> and click on it</w:t>
      </w:r>
    </w:p>
    <w:p w14:paraId="611A0044" w14:textId="3CABE776" w:rsidR="007A2FD2" w:rsidRPr="002F3243" w:rsidRDefault="007A2FD2" w:rsidP="002F3243">
      <w:pPr>
        <w:rPr>
          <w:rFonts w:ascii="Times New Roman" w:hAnsi="Times New Roman" w:cs="Times New Roman"/>
          <w:sz w:val="24"/>
          <w:szCs w:val="24"/>
        </w:rPr>
      </w:pPr>
      <w:r w:rsidRPr="002F3243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21B7834" wp14:editId="20A3882D">
            <wp:extent cx="5943600" cy="2259330"/>
            <wp:effectExtent l="0" t="0" r="0" b="7620"/>
            <wp:docPr id="40" name="Picture 4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59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DB6DCA" w14:textId="38801BA4" w:rsidR="007A2FD2" w:rsidRPr="002F3243" w:rsidRDefault="007A2FD2" w:rsidP="002F3243">
      <w:pPr>
        <w:rPr>
          <w:rFonts w:ascii="Times New Roman" w:hAnsi="Times New Roman" w:cs="Times New Roman"/>
          <w:sz w:val="24"/>
          <w:szCs w:val="24"/>
        </w:rPr>
      </w:pPr>
      <w:r w:rsidRPr="002F3243">
        <w:rPr>
          <w:rFonts w:ascii="Times New Roman" w:hAnsi="Times New Roman" w:cs="Times New Roman"/>
          <w:sz w:val="24"/>
          <w:szCs w:val="24"/>
        </w:rPr>
        <w:t>Step 12:</w:t>
      </w:r>
      <w:r w:rsidR="00E814F9" w:rsidRPr="002F3243">
        <w:rPr>
          <w:rFonts w:ascii="Times New Roman" w:hAnsi="Times New Roman" w:cs="Times New Roman"/>
          <w:sz w:val="24"/>
          <w:szCs w:val="24"/>
        </w:rPr>
        <w:t xml:space="preserve"> Click on create pipeline</w:t>
      </w:r>
    </w:p>
    <w:p w14:paraId="26457816" w14:textId="7B5C53F2" w:rsidR="007A2FD2" w:rsidRPr="002F3243" w:rsidRDefault="009907CD" w:rsidP="002F3243">
      <w:pPr>
        <w:rPr>
          <w:rFonts w:ascii="Times New Roman" w:hAnsi="Times New Roman" w:cs="Times New Roman"/>
          <w:sz w:val="24"/>
          <w:szCs w:val="24"/>
        </w:rPr>
      </w:pPr>
      <w:r w:rsidRPr="002F324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F324856" wp14:editId="6D1020BC">
            <wp:extent cx="5943600" cy="1882775"/>
            <wp:effectExtent l="0" t="0" r="0" b="3175"/>
            <wp:docPr id="41" name="Picture 4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82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0D747C" w14:textId="3282EA1D" w:rsidR="009907CD" w:rsidRPr="002F3243" w:rsidRDefault="009907CD" w:rsidP="002F3243">
      <w:pPr>
        <w:rPr>
          <w:rFonts w:ascii="Times New Roman" w:hAnsi="Times New Roman" w:cs="Times New Roman"/>
          <w:sz w:val="24"/>
          <w:szCs w:val="24"/>
        </w:rPr>
      </w:pPr>
      <w:r w:rsidRPr="002F3243">
        <w:rPr>
          <w:rFonts w:ascii="Times New Roman" w:hAnsi="Times New Roman" w:cs="Times New Roman"/>
          <w:sz w:val="24"/>
          <w:szCs w:val="24"/>
        </w:rPr>
        <w:t>Step 13:</w:t>
      </w:r>
      <w:r w:rsidR="000331D9" w:rsidRPr="002F3243">
        <w:rPr>
          <w:rFonts w:ascii="Times New Roman" w:hAnsi="Times New Roman" w:cs="Times New Roman"/>
          <w:sz w:val="24"/>
          <w:szCs w:val="24"/>
        </w:rPr>
        <w:t xml:space="preserve"> Give pipeline </w:t>
      </w:r>
      <w:r w:rsidR="007A060D" w:rsidRPr="002F3243">
        <w:rPr>
          <w:rFonts w:ascii="Times New Roman" w:hAnsi="Times New Roman" w:cs="Times New Roman"/>
          <w:sz w:val="24"/>
          <w:szCs w:val="24"/>
        </w:rPr>
        <w:t>name</w:t>
      </w:r>
    </w:p>
    <w:p w14:paraId="6F987F37" w14:textId="652373DC" w:rsidR="009907CD" w:rsidRPr="002F3243" w:rsidRDefault="009907CD" w:rsidP="002F3243">
      <w:pPr>
        <w:rPr>
          <w:rFonts w:ascii="Times New Roman" w:hAnsi="Times New Roman" w:cs="Times New Roman"/>
          <w:sz w:val="24"/>
          <w:szCs w:val="24"/>
        </w:rPr>
      </w:pPr>
      <w:r w:rsidRPr="002F324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CBCC833" wp14:editId="56FDE412">
            <wp:extent cx="5943600" cy="2256155"/>
            <wp:effectExtent l="0" t="0" r="0" b="0"/>
            <wp:docPr id="42" name="Picture 4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56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20994A" w14:textId="5CDB321D" w:rsidR="009907CD" w:rsidRPr="002F3243" w:rsidRDefault="009907CD" w:rsidP="002F3243">
      <w:pPr>
        <w:rPr>
          <w:rFonts w:ascii="Times New Roman" w:hAnsi="Times New Roman" w:cs="Times New Roman"/>
          <w:sz w:val="24"/>
          <w:szCs w:val="24"/>
        </w:rPr>
      </w:pPr>
      <w:r w:rsidRPr="002F3243">
        <w:rPr>
          <w:rFonts w:ascii="Times New Roman" w:hAnsi="Times New Roman" w:cs="Times New Roman"/>
          <w:sz w:val="24"/>
          <w:szCs w:val="24"/>
        </w:rPr>
        <w:t>Step 14:</w:t>
      </w:r>
      <w:r w:rsidR="007A060D" w:rsidRPr="002F3243">
        <w:rPr>
          <w:rFonts w:ascii="Times New Roman" w:hAnsi="Times New Roman" w:cs="Times New Roman"/>
          <w:sz w:val="24"/>
          <w:szCs w:val="24"/>
        </w:rPr>
        <w:t xml:space="preserve"> Click on next</w:t>
      </w:r>
    </w:p>
    <w:p w14:paraId="57373140" w14:textId="4482A37C" w:rsidR="009907CD" w:rsidRPr="002F3243" w:rsidRDefault="009907CD" w:rsidP="002F3243">
      <w:pPr>
        <w:rPr>
          <w:rFonts w:ascii="Times New Roman" w:hAnsi="Times New Roman" w:cs="Times New Roman"/>
          <w:sz w:val="24"/>
          <w:szCs w:val="24"/>
        </w:rPr>
      </w:pPr>
      <w:r w:rsidRPr="002F3243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51B1A29" wp14:editId="1B270F4C">
            <wp:extent cx="5943600" cy="2217420"/>
            <wp:effectExtent l="0" t="0" r="0" b="0"/>
            <wp:docPr id="45" name="Picture 4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17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144A9F" w14:textId="3D2005AE" w:rsidR="00755431" w:rsidRPr="002F3243" w:rsidRDefault="00755431" w:rsidP="002F3243">
      <w:pPr>
        <w:rPr>
          <w:rFonts w:ascii="Times New Roman" w:hAnsi="Times New Roman" w:cs="Times New Roman"/>
          <w:sz w:val="24"/>
          <w:szCs w:val="24"/>
        </w:rPr>
      </w:pPr>
      <w:r w:rsidRPr="002F3243">
        <w:rPr>
          <w:rFonts w:ascii="Times New Roman" w:hAnsi="Times New Roman" w:cs="Times New Roman"/>
          <w:sz w:val="24"/>
          <w:szCs w:val="24"/>
        </w:rPr>
        <w:t>Step 1</w:t>
      </w:r>
      <w:r w:rsidR="007A060D" w:rsidRPr="002F3243">
        <w:rPr>
          <w:rFonts w:ascii="Times New Roman" w:hAnsi="Times New Roman" w:cs="Times New Roman"/>
          <w:sz w:val="24"/>
          <w:szCs w:val="24"/>
        </w:rPr>
        <w:t>5</w:t>
      </w:r>
      <w:r w:rsidRPr="002F3243">
        <w:rPr>
          <w:rFonts w:ascii="Times New Roman" w:hAnsi="Times New Roman" w:cs="Times New Roman"/>
          <w:sz w:val="24"/>
          <w:szCs w:val="24"/>
        </w:rPr>
        <w:t>:</w:t>
      </w:r>
      <w:r w:rsidR="007A060D" w:rsidRPr="002F3243">
        <w:rPr>
          <w:rFonts w:ascii="Times New Roman" w:hAnsi="Times New Roman" w:cs="Times New Roman"/>
          <w:sz w:val="24"/>
          <w:szCs w:val="24"/>
        </w:rPr>
        <w:t xml:space="preserve"> Select GitHub (Version 1)</w:t>
      </w:r>
    </w:p>
    <w:p w14:paraId="256F7770" w14:textId="7835B6AE" w:rsidR="00755431" w:rsidRPr="002F3243" w:rsidRDefault="00FC43B5" w:rsidP="002F3243">
      <w:pPr>
        <w:rPr>
          <w:rFonts w:ascii="Times New Roman" w:hAnsi="Times New Roman" w:cs="Times New Roman"/>
          <w:sz w:val="24"/>
          <w:szCs w:val="24"/>
        </w:rPr>
      </w:pPr>
      <w:r w:rsidRPr="002F324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2B1B8CE" wp14:editId="29E95A30">
            <wp:extent cx="5943600" cy="1936750"/>
            <wp:effectExtent l="0" t="0" r="0" b="6350"/>
            <wp:docPr id="199" name="Picture 19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" name="Picture 199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36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AE29D9" w14:textId="6EE55248" w:rsidR="00FC43B5" w:rsidRPr="002F3243" w:rsidRDefault="00FC43B5" w:rsidP="002F3243">
      <w:pPr>
        <w:rPr>
          <w:rFonts w:ascii="Times New Roman" w:hAnsi="Times New Roman" w:cs="Times New Roman"/>
          <w:sz w:val="24"/>
          <w:szCs w:val="24"/>
        </w:rPr>
      </w:pPr>
      <w:r w:rsidRPr="002F3243">
        <w:rPr>
          <w:rFonts w:ascii="Times New Roman" w:hAnsi="Times New Roman" w:cs="Times New Roman"/>
          <w:sz w:val="24"/>
          <w:szCs w:val="24"/>
        </w:rPr>
        <w:t>Step 1</w:t>
      </w:r>
      <w:r w:rsidR="007A060D" w:rsidRPr="002F3243">
        <w:rPr>
          <w:rFonts w:ascii="Times New Roman" w:hAnsi="Times New Roman" w:cs="Times New Roman"/>
          <w:sz w:val="24"/>
          <w:szCs w:val="24"/>
        </w:rPr>
        <w:t>6</w:t>
      </w:r>
      <w:r w:rsidRPr="002F3243">
        <w:rPr>
          <w:rFonts w:ascii="Times New Roman" w:hAnsi="Times New Roman" w:cs="Times New Roman"/>
          <w:sz w:val="24"/>
          <w:szCs w:val="24"/>
        </w:rPr>
        <w:t>:</w:t>
      </w:r>
      <w:r w:rsidR="007A060D" w:rsidRPr="002F3243">
        <w:rPr>
          <w:rFonts w:ascii="Times New Roman" w:hAnsi="Times New Roman" w:cs="Times New Roman"/>
          <w:sz w:val="24"/>
          <w:szCs w:val="24"/>
        </w:rPr>
        <w:t xml:space="preserve"> Click on Connect to GitHub and login to your </w:t>
      </w:r>
      <w:proofErr w:type="spellStart"/>
      <w:r w:rsidR="007A060D" w:rsidRPr="002F3243">
        <w:rPr>
          <w:rFonts w:ascii="Times New Roman" w:hAnsi="Times New Roman" w:cs="Times New Roman"/>
          <w:sz w:val="24"/>
          <w:szCs w:val="24"/>
        </w:rPr>
        <w:t>Github</w:t>
      </w:r>
      <w:proofErr w:type="spellEnd"/>
      <w:r w:rsidR="007A060D" w:rsidRPr="002F3243">
        <w:rPr>
          <w:rFonts w:ascii="Times New Roman" w:hAnsi="Times New Roman" w:cs="Times New Roman"/>
          <w:sz w:val="24"/>
          <w:szCs w:val="24"/>
        </w:rPr>
        <w:t xml:space="preserve"> account</w:t>
      </w:r>
    </w:p>
    <w:p w14:paraId="4E6E821F" w14:textId="08E2BB78" w:rsidR="00FC43B5" w:rsidRPr="002F3243" w:rsidRDefault="00007340" w:rsidP="002F3243">
      <w:pPr>
        <w:rPr>
          <w:rFonts w:ascii="Times New Roman" w:hAnsi="Times New Roman" w:cs="Times New Roman"/>
          <w:sz w:val="24"/>
          <w:szCs w:val="24"/>
        </w:rPr>
      </w:pPr>
      <w:r w:rsidRPr="002F324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0B38471" wp14:editId="0C8FEF79">
            <wp:extent cx="5943600" cy="1936750"/>
            <wp:effectExtent l="0" t="0" r="0" b="6350"/>
            <wp:docPr id="204" name="Picture 20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" name="Picture 204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36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3E9B25" w14:textId="36F8A82E" w:rsidR="00007340" w:rsidRPr="002F3243" w:rsidRDefault="00007340" w:rsidP="002F3243">
      <w:pPr>
        <w:rPr>
          <w:rFonts w:ascii="Times New Roman" w:hAnsi="Times New Roman" w:cs="Times New Roman"/>
          <w:sz w:val="24"/>
          <w:szCs w:val="24"/>
        </w:rPr>
      </w:pPr>
      <w:r w:rsidRPr="002F3243">
        <w:rPr>
          <w:rFonts w:ascii="Times New Roman" w:hAnsi="Times New Roman" w:cs="Times New Roman"/>
          <w:sz w:val="24"/>
          <w:szCs w:val="24"/>
        </w:rPr>
        <w:t>Step 1</w:t>
      </w:r>
      <w:r w:rsidR="007A060D" w:rsidRPr="002F3243">
        <w:rPr>
          <w:rFonts w:ascii="Times New Roman" w:hAnsi="Times New Roman" w:cs="Times New Roman"/>
          <w:sz w:val="24"/>
          <w:szCs w:val="24"/>
        </w:rPr>
        <w:t>7</w:t>
      </w:r>
      <w:r w:rsidRPr="002F3243">
        <w:rPr>
          <w:rFonts w:ascii="Times New Roman" w:hAnsi="Times New Roman" w:cs="Times New Roman"/>
          <w:sz w:val="24"/>
          <w:szCs w:val="24"/>
        </w:rPr>
        <w:t>:</w:t>
      </w:r>
      <w:r w:rsidR="007A060D" w:rsidRPr="002F3243">
        <w:rPr>
          <w:rFonts w:ascii="Times New Roman" w:hAnsi="Times New Roman" w:cs="Times New Roman"/>
          <w:sz w:val="24"/>
          <w:szCs w:val="24"/>
        </w:rPr>
        <w:t xml:space="preserve"> Then click on Confirm</w:t>
      </w:r>
    </w:p>
    <w:p w14:paraId="18B7F379" w14:textId="58FCC9E1" w:rsidR="00007340" w:rsidRPr="002F3243" w:rsidRDefault="00007340" w:rsidP="002F3243">
      <w:pPr>
        <w:rPr>
          <w:rFonts w:ascii="Times New Roman" w:hAnsi="Times New Roman" w:cs="Times New Roman"/>
          <w:sz w:val="24"/>
          <w:szCs w:val="24"/>
        </w:rPr>
      </w:pPr>
      <w:r w:rsidRPr="002F3243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8F2C83E" wp14:editId="1427E159">
            <wp:extent cx="5943600" cy="1647825"/>
            <wp:effectExtent l="0" t="0" r="0" b="9525"/>
            <wp:docPr id="205" name="Picture 20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" name="Picture 205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47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725A7E" w14:textId="29A0C01C" w:rsidR="00CE3CD0" w:rsidRPr="002F3243" w:rsidRDefault="00007340" w:rsidP="002F3243">
      <w:pPr>
        <w:rPr>
          <w:rFonts w:ascii="Times New Roman" w:hAnsi="Times New Roman" w:cs="Times New Roman"/>
          <w:sz w:val="24"/>
          <w:szCs w:val="24"/>
        </w:rPr>
      </w:pPr>
      <w:r w:rsidRPr="002F3243">
        <w:rPr>
          <w:rFonts w:ascii="Times New Roman" w:hAnsi="Times New Roman" w:cs="Times New Roman"/>
          <w:sz w:val="24"/>
          <w:szCs w:val="24"/>
        </w:rPr>
        <w:t xml:space="preserve">Step </w:t>
      </w:r>
      <w:r w:rsidR="007A060D" w:rsidRPr="002F3243">
        <w:rPr>
          <w:rFonts w:ascii="Times New Roman" w:hAnsi="Times New Roman" w:cs="Times New Roman"/>
          <w:sz w:val="24"/>
          <w:szCs w:val="24"/>
        </w:rPr>
        <w:t>18</w:t>
      </w:r>
      <w:r w:rsidRPr="002F3243">
        <w:rPr>
          <w:rFonts w:ascii="Times New Roman" w:hAnsi="Times New Roman" w:cs="Times New Roman"/>
          <w:sz w:val="24"/>
          <w:szCs w:val="24"/>
        </w:rPr>
        <w:t>:</w:t>
      </w:r>
      <w:r w:rsidR="00CE3CD0" w:rsidRPr="002F3243">
        <w:rPr>
          <w:rFonts w:ascii="Times New Roman" w:hAnsi="Times New Roman" w:cs="Times New Roman"/>
          <w:sz w:val="24"/>
          <w:szCs w:val="24"/>
        </w:rPr>
        <w:t xml:space="preserve"> Import repository from this </w:t>
      </w:r>
      <w:proofErr w:type="spellStart"/>
      <w:r w:rsidR="00CE3CD0" w:rsidRPr="002F3243">
        <w:rPr>
          <w:rFonts w:ascii="Times New Roman" w:hAnsi="Times New Roman" w:cs="Times New Roman"/>
          <w:sz w:val="24"/>
          <w:szCs w:val="24"/>
        </w:rPr>
        <w:t>github</w:t>
      </w:r>
      <w:proofErr w:type="spellEnd"/>
      <w:r w:rsidR="00CE3CD0" w:rsidRPr="002F3243">
        <w:rPr>
          <w:rFonts w:ascii="Times New Roman" w:hAnsi="Times New Roman" w:cs="Times New Roman"/>
          <w:sz w:val="24"/>
          <w:szCs w:val="24"/>
        </w:rPr>
        <w:t xml:space="preserve"> link to your </w:t>
      </w:r>
      <w:proofErr w:type="spellStart"/>
      <w:r w:rsidR="00CE3CD0" w:rsidRPr="002F3243">
        <w:rPr>
          <w:rFonts w:ascii="Times New Roman" w:hAnsi="Times New Roman" w:cs="Times New Roman"/>
          <w:sz w:val="24"/>
          <w:szCs w:val="24"/>
        </w:rPr>
        <w:t>github</w:t>
      </w:r>
      <w:proofErr w:type="spellEnd"/>
      <w:r w:rsidR="00CE3CD0" w:rsidRPr="002F3243">
        <w:rPr>
          <w:rFonts w:ascii="Times New Roman" w:hAnsi="Times New Roman" w:cs="Times New Roman"/>
          <w:sz w:val="24"/>
          <w:szCs w:val="24"/>
        </w:rPr>
        <w:t xml:space="preserve"> account </w:t>
      </w:r>
      <w:hyperlink r:id="rId28" w:history="1">
        <w:r w:rsidR="00CE3CD0" w:rsidRPr="002F3243">
          <w:rPr>
            <w:rStyle w:val="Hyperlink"/>
            <w:rFonts w:ascii="Times New Roman" w:hAnsi="Times New Roman" w:cs="Times New Roman"/>
            <w:color w:val="auto"/>
            <w:sz w:val="24"/>
            <w:szCs w:val="24"/>
          </w:rPr>
          <w:t>https://github.com/jspruance/musician-app.git</w:t>
        </w:r>
      </w:hyperlink>
    </w:p>
    <w:p w14:paraId="5CCF15D2" w14:textId="64E6700B" w:rsidR="00CE3CD0" w:rsidRPr="002F3243" w:rsidRDefault="00CE3CD0" w:rsidP="002F3243">
      <w:pPr>
        <w:rPr>
          <w:rFonts w:ascii="Times New Roman" w:hAnsi="Times New Roman" w:cs="Times New Roman"/>
          <w:sz w:val="24"/>
          <w:szCs w:val="24"/>
        </w:rPr>
      </w:pPr>
      <w:r w:rsidRPr="002F3243">
        <w:rPr>
          <w:rFonts w:ascii="Times New Roman" w:hAnsi="Times New Roman" w:cs="Times New Roman"/>
          <w:sz w:val="24"/>
          <w:szCs w:val="24"/>
        </w:rPr>
        <w:t xml:space="preserve">Step </w:t>
      </w:r>
      <w:r w:rsidR="007A060D" w:rsidRPr="002F3243">
        <w:rPr>
          <w:rFonts w:ascii="Times New Roman" w:hAnsi="Times New Roman" w:cs="Times New Roman"/>
          <w:sz w:val="24"/>
          <w:szCs w:val="24"/>
        </w:rPr>
        <w:t>19</w:t>
      </w:r>
      <w:r w:rsidRPr="002F3243">
        <w:rPr>
          <w:rFonts w:ascii="Times New Roman" w:hAnsi="Times New Roman" w:cs="Times New Roman"/>
          <w:sz w:val="24"/>
          <w:szCs w:val="24"/>
        </w:rPr>
        <w:t>:</w:t>
      </w:r>
      <w:r w:rsidR="007A060D" w:rsidRPr="002F3243">
        <w:rPr>
          <w:rFonts w:ascii="Times New Roman" w:hAnsi="Times New Roman" w:cs="Times New Roman"/>
          <w:sz w:val="24"/>
          <w:szCs w:val="24"/>
        </w:rPr>
        <w:t xml:space="preserve"> Select the imported repository</w:t>
      </w:r>
    </w:p>
    <w:p w14:paraId="5AB7BBF1" w14:textId="0D4DD5AD" w:rsidR="00CE3CD0" w:rsidRPr="002F3243" w:rsidRDefault="00B13D86" w:rsidP="002F3243">
      <w:pPr>
        <w:rPr>
          <w:rFonts w:ascii="Times New Roman" w:hAnsi="Times New Roman" w:cs="Times New Roman"/>
          <w:sz w:val="24"/>
          <w:szCs w:val="24"/>
        </w:rPr>
      </w:pPr>
      <w:r w:rsidRPr="002F324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6A35316" wp14:editId="6BDCB663">
            <wp:extent cx="5943600" cy="2073275"/>
            <wp:effectExtent l="0" t="0" r="0" b="3175"/>
            <wp:docPr id="216" name="Picture 21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6" name="Picture 216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7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0AFBED" w14:textId="03F0E7FD" w:rsidR="00B13D86" w:rsidRPr="002F3243" w:rsidRDefault="00B13D86" w:rsidP="002F3243">
      <w:pPr>
        <w:rPr>
          <w:rFonts w:ascii="Times New Roman" w:hAnsi="Times New Roman" w:cs="Times New Roman"/>
          <w:sz w:val="24"/>
          <w:szCs w:val="24"/>
        </w:rPr>
      </w:pPr>
      <w:r w:rsidRPr="002F3243">
        <w:rPr>
          <w:rFonts w:ascii="Times New Roman" w:hAnsi="Times New Roman" w:cs="Times New Roman"/>
          <w:sz w:val="24"/>
          <w:szCs w:val="24"/>
        </w:rPr>
        <w:t>Step 2</w:t>
      </w:r>
      <w:r w:rsidR="007A060D" w:rsidRPr="002F3243">
        <w:rPr>
          <w:rFonts w:ascii="Times New Roman" w:hAnsi="Times New Roman" w:cs="Times New Roman"/>
          <w:sz w:val="24"/>
          <w:szCs w:val="24"/>
        </w:rPr>
        <w:t>0</w:t>
      </w:r>
      <w:r w:rsidRPr="002F3243">
        <w:rPr>
          <w:rFonts w:ascii="Times New Roman" w:hAnsi="Times New Roman" w:cs="Times New Roman"/>
          <w:sz w:val="24"/>
          <w:szCs w:val="24"/>
        </w:rPr>
        <w:t>:</w:t>
      </w:r>
      <w:r w:rsidR="007A060D" w:rsidRPr="002F3243">
        <w:rPr>
          <w:rFonts w:ascii="Times New Roman" w:hAnsi="Times New Roman" w:cs="Times New Roman"/>
          <w:sz w:val="24"/>
          <w:szCs w:val="24"/>
        </w:rPr>
        <w:t xml:space="preserve"> Select master</w:t>
      </w:r>
    </w:p>
    <w:p w14:paraId="43D5DE82" w14:textId="6890E0F6" w:rsidR="00B13D86" w:rsidRPr="002F3243" w:rsidRDefault="00B13D86" w:rsidP="002F3243">
      <w:pPr>
        <w:rPr>
          <w:rFonts w:ascii="Times New Roman" w:hAnsi="Times New Roman" w:cs="Times New Roman"/>
          <w:sz w:val="24"/>
          <w:szCs w:val="24"/>
        </w:rPr>
      </w:pPr>
      <w:r w:rsidRPr="002F324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D7E2BC8" wp14:editId="713DBD37">
            <wp:extent cx="5943600" cy="2324100"/>
            <wp:effectExtent l="0" t="0" r="0" b="0"/>
            <wp:docPr id="218" name="Picture 21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8" name="Picture 218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24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13327C" w14:textId="62CABAC0" w:rsidR="00B13D86" w:rsidRPr="002F3243" w:rsidRDefault="00B13D86" w:rsidP="002F3243">
      <w:pPr>
        <w:rPr>
          <w:rFonts w:ascii="Times New Roman" w:hAnsi="Times New Roman" w:cs="Times New Roman"/>
          <w:sz w:val="24"/>
          <w:szCs w:val="24"/>
        </w:rPr>
      </w:pPr>
      <w:r w:rsidRPr="002F3243">
        <w:rPr>
          <w:rFonts w:ascii="Times New Roman" w:hAnsi="Times New Roman" w:cs="Times New Roman"/>
          <w:sz w:val="24"/>
          <w:szCs w:val="24"/>
        </w:rPr>
        <w:t>Step 2</w:t>
      </w:r>
      <w:r w:rsidR="007A060D" w:rsidRPr="002F3243">
        <w:rPr>
          <w:rFonts w:ascii="Times New Roman" w:hAnsi="Times New Roman" w:cs="Times New Roman"/>
          <w:sz w:val="24"/>
          <w:szCs w:val="24"/>
        </w:rPr>
        <w:t>1</w:t>
      </w:r>
      <w:r w:rsidRPr="002F3243">
        <w:rPr>
          <w:rFonts w:ascii="Times New Roman" w:hAnsi="Times New Roman" w:cs="Times New Roman"/>
          <w:sz w:val="24"/>
          <w:szCs w:val="24"/>
        </w:rPr>
        <w:t>:</w:t>
      </w:r>
      <w:r w:rsidR="007A060D" w:rsidRPr="002F3243">
        <w:rPr>
          <w:rFonts w:ascii="Times New Roman" w:hAnsi="Times New Roman" w:cs="Times New Roman"/>
          <w:sz w:val="24"/>
          <w:szCs w:val="24"/>
        </w:rPr>
        <w:t xml:space="preserve"> Click on next</w:t>
      </w:r>
    </w:p>
    <w:p w14:paraId="614D1886" w14:textId="06BF3790" w:rsidR="00B13D86" w:rsidRPr="002F3243" w:rsidRDefault="00B13D86" w:rsidP="002F3243">
      <w:pPr>
        <w:rPr>
          <w:rFonts w:ascii="Times New Roman" w:hAnsi="Times New Roman" w:cs="Times New Roman"/>
          <w:sz w:val="24"/>
          <w:szCs w:val="24"/>
        </w:rPr>
      </w:pPr>
      <w:r w:rsidRPr="002F3243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C510D3B" wp14:editId="4F86F058">
            <wp:extent cx="5943600" cy="2324100"/>
            <wp:effectExtent l="0" t="0" r="0" b="0"/>
            <wp:docPr id="219" name="Picture 21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9" name="Picture 219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24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C34FC0" w14:textId="573418FF" w:rsidR="00B13D86" w:rsidRPr="002F3243" w:rsidRDefault="00B13D86" w:rsidP="002F3243">
      <w:pPr>
        <w:rPr>
          <w:rFonts w:ascii="Times New Roman" w:hAnsi="Times New Roman" w:cs="Times New Roman"/>
          <w:sz w:val="24"/>
          <w:szCs w:val="24"/>
        </w:rPr>
      </w:pPr>
      <w:r w:rsidRPr="002F3243">
        <w:rPr>
          <w:rFonts w:ascii="Times New Roman" w:hAnsi="Times New Roman" w:cs="Times New Roman"/>
          <w:sz w:val="24"/>
          <w:szCs w:val="24"/>
        </w:rPr>
        <w:t>Step 2</w:t>
      </w:r>
      <w:r w:rsidR="007A060D" w:rsidRPr="002F3243">
        <w:rPr>
          <w:rFonts w:ascii="Times New Roman" w:hAnsi="Times New Roman" w:cs="Times New Roman"/>
          <w:sz w:val="24"/>
          <w:szCs w:val="24"/>
        </w:rPr>
        <w:t>2</w:t>
      </w:r>
      <w:r w:rsidRPr="002F3243">
        <w:rPr>
          <w:rFonts w:ascii="Times New Roman" w:hAnsi="Times New Roman" w:cs="Times New Roman"/>
          <w:sz w:val="24"/>
          <w:szCs w:val="24"/>
        </w:rPr>
        <w:t>:</w:t>
      </w:r>
      <w:r w:rsidR="007A060D" w:rsidRPr="002F3243">
        <w:rPr>
          <w:rFonts w:ascii="Times New Roman" w:hAnsi="Times New Roman" w:cs="Times New Roman"/>
          <w:sz w:val="24"/>
          <w:szCs w:val="24"/>
        </w:rPr>
        <w:t xml:space="preserve"> Click on Skip build stage</w:t>
      </w:r>
    </w:p>
    <w:p w14:paraId="444024BE" w14:textId="6A01B5CA" w:rsidR="00B13D86" w:rsidRPr="002F3243" w:rsidRDefault="00567E7D" w:rsidP="002F3243">
      <w:pPr>
        <w:rPr>
          <w:rFonts w:ascii="Times New Roman" w:hAnsi="Times New Roman" w:cs="Times New Roman"/>
          <w:sz w:val="24"/>
          <w:szCs w:val="24"/>
        </w:rPr>
      </w:pPr>
      <w:r w:rsidRPr="002F324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0C6C233" wp14:editId="3F66E8E7">
            <wp:extent cx="5943600" cy="1913255"/>
            <wp:effectExtent l="0" t="0" r="0" b="0"/>
            <wp:docPr id="231" name="Picture 23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1" name="Picture 231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13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A7F859" w14:textId="0AF64F2A" w:rsidR="00567E7D" w:rsidRPr="002F3243" w:rsidRDefault="00567E7D" w:rsidP="002F3243">
      <w:pPr>
        <w:rPr>
          <w:rFonts w:ascii="Times New Roman" w:hAnsi="Times New Roman" w:cs="Times New Roman"/>
          <w:sz w:val="24"/>
          <w:szCs w:val="24"/>
        </w:rPr>
      </w:pPr>
      <w:r w:rsidRPr="002F3243">
        <w:rPr>
          <w:rFonts w:ascii="Times New Roman" w:hAnsi="Times New Roman" w:cs="Times New Roman"/>
          <w:sz w:val="24"/>
          <w:szCs w:val="24"/>
        </w:rPr>
        <w:t>Step 2</w:t>
      </w:r>
      <w:r w:rsidR="007A060D" w:rsidRPr="002F3243">
        <w:rPr>
          <w:rFonts w:ascii="Times New Roman" w:hAnsi="Times New Roman" w:cs="Times New Roman"/>
          <w:sz w:val="24"/>
          <w:szCs w:val="24"/>
        </w:rPr>
        <w:t>3</w:t>
      </w:r>
      <w:r w:rsidRPr="002F3243">
        <w:rPr>
          <w:rFonts w:ascii="Times New Roman" w:hAnsi="Times New Roman" w:cs="Times New Roman"/>
          <w:sz w:val="24"/>
          <w:szCs w:val="24"/>
        </w:rPr>
        <w:t>:</w:t>
      </w:r>
      <w:r w:rsidR="007A060D" w:rsidRPr="002F3243">
        <w:rPr>
          <w:rFonts w:ascii="Times New Roman" w:hAnsi="Times New Roman" w:cs="Times New Roman"/>
          <w:sz w:val="24"/>
          <w:szCs w:val="24"/>
        </w:rPr>
        <w:t xml:space="preserve"> Select AWS Elastic Beanstalk</w:t>
      </w:r>
    </w:p>
    <w:p w14:paraId="36F5AD41" w14:textId="366A1A56" w:rsidR="00567E7D" w:rsidRPr="002F3243" w:rsidRDefault="00567E7D" w:rsidP="002F3243">
      <w:pPr>
        <w:rPr>
          <w:rFonts w:ascii="Times New Roman" w:hAnsi="Times New Roman" w:cs="Times New Roman"/>
          <w:sz w:val="24"/>
          <w:szCs w:val="24"/>
        </w:rPr>
      </w:pPr>
      <w:r w:rsidRPr="002F324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4A52F5B" wp14:editId="4A1C2FFF">
            <wp:extent cx="5943600" cy="2058035"/>
            <wp:effectExtent l="0" t="0" r="0" b="0"/>
            <wp:docPr id="249" name="Picture 24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9" name="Picture 249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58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8120C6" w14:textId="7369340F" w:rsidR="00567E7D" w:rsidRPr="002F3243" w:rsidRDefault="00567E7D" w:rsidP="002F3243">
      <w:pPr>
        <w:rPr>
          <w:rFonts w:ascii="Times New Roman" w:hAnsi="Times New Roman" w:cs="Times New Roman"/>
          <w:sz w:val="24"/>
          <w:szCs w:val="24"/>
        </w:rPr>
      </w:pPr>
      <w:r w:rsidRPr="002F3243">
        <w:rPr>
          <w:rFonts w:ascii="Times New Roman" w:hAnsi="Times New Roman" w:cs="Times New Roman"/>
          <w:sz w:val="24"/>
          <w:szCs w:val="24"/>
        </w:rPr>
        <w:t xml:space="preserve">Step </w:t>
      </w:r>
      <w:proofErr w:type="gramStart"/>
      <w:r w:rsidRPr="002F3243">
        <w:rPr>
          <w:rFonts w:ascii="Times New Roman" w:hAnsi="Times New Roman" w:cs="Times New Roman"/>
          <w:sz w:val="24"/>
          <w:szCs w:val="24"/>
        </w:rPr>
        <w:t>2</w:t>
      </w:r>
      <w:r w:rsidR="002F3243" w:rsidRPr="002F3243">
        <w:rPr>
          <w:rFonts w:ascii="Times New Roman" w:hAnsi="Times New Roman" w:cs="Times New Roman"/>
          <w:sz w:val="24"/>
          <w:szCs w:val="24"/>
        </w:rPr>
        <w:t>4</w:t>
      </w:r>
      <w:r w:rsidRPr="002F3243">
        <w:rPr>
          <w:rFonts w:ascii="Times New Roman" w:hAnsi="Times New Roman" w:cs="Times New Roman"/>
          <w:sz w:val="24"/>
          <w:szCs w:val="24"/>
        </w:rPr>
        <w:t>:</w:t>
      </w:r>
      <w:r w:rsidR="007A060D" w:rsidRPr="002F3243">
        <w:rPr>
          <w:rFonts w:ascii="Times New Roman" w:hAnsi="Times New Roman" w:cs="Times New Roman"/>
          <w:sz w:val="24"/>
          <w:szCs w:val="24"/>
        </w:rPr>
        <w:t>Select</w:t>
      </w:r>
      <w:proofErr w:type="gramEnd"/>
      <w:r w:rsidR="007A060D" w:rsidRPr="002F3243">
        <w:rPr>
          <w:rFonts w:ascii="Times New Roman" w:hAnsi="Times New Roman" w:cs="Times New Roman"/>
          <w:sz w:val="24"/>
          <w:szCs w:val="24"/>
        </w:rPr>
        <w:t xml:space="preserve"> the Application and environment created</w:t>
      </w:r>
    </w:p>
    <w:p w14:paraId="3CF57766" w14:textId="53543CCC" w:rsidR="00567E7D" w:rsidRPr="002F3243" w:rsidRDefault="00567E7D" w:rsidP="002F3243">
      <w:pPr>
        <w:rPr>
          <w:rFonts w:ascii="Times New Roman" w:hAnsi="Times New Roman" w:cs="Times New Roman"/>
          <w:sz w:val="24"/>
          <w:szCs w:val="24"/>
        </w:rPr>
      </w:pPr>
      <w:r w:rsidRPr="002F3243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04368E4" wp14:editId="6EA88DC9">
            <wp:extent cx="5943600" cy="2189480"/>
            <wp:effectExtent l="0" t="0" r="0" b="1270"/>
            <wp:docPr id="256" name="Picture 25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6" name="Picture 256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89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AD43C9" w14:textId="46FC3B84" w:rsidR="00567E7D" w:rsidRPr="002F3243" w:rsidRDefault="00567E7D" w:rsidP="002F3243">
      <w:pPr>
        <w:rPr>
          <w:rFonts w:ascii="Times New Roman" w:hAnsi="Times New Roman" w:cs="Times New Roman"/>
          <w:sz w:val="24"/>
          <w:szCs w:val="24"/>
        </w:rPr>
      </w:pPr>
      <w:r w:rsidRPr="002F3243">
        <w:rPr>
          <w:rFonts w:ascii="Times New Roman" w:hAnsi="Times New Roman" w:cs="Times New Roman"/>
          <w:sz w:val="24"/>
          <w:szCs w:val="24"/>
        </w:rPr>
        <w:t>Step 2</w:t>
      </w:r>
      <w:r w:rsidR="002F3243" w:rsidRPr="002F3243">
        <w:rPr>
          <w:rFonts w:ascii="Times New Roman" w:hAnsi="Times New Roman" w:cs="Times New Roman"/>
          <w:sz w:val="24"/>
          <w:szCs w:val="24"/>
        </w:rPr>
        <w:t>5</w:t>
      </w:r>
      <w:r w:rsidRPr="002F3243">
        <w:rPr>
          <w:rFonts w:ascii="Times New Roman" w:hAnsi="Times New Roman" w:cs="Times New Roman"/>
          <w:sz w:val="24"/>
          <w:szCs w:val="24"/>
        </w:rPr>
        <w:t>:</w:t>
      </w:r>
      <w:r w:rsidR="007A060D" w:rsidRPr="002F3243">
        <w:rPr>
          <w:rFonts w:ascii="Times New Roman" w:hAnsi="Times New Roman" w:cs="Times New Roman"/>
          <w:sz w:val="24"/>
          <w:szCs w:val="24"/>
        </w:rPr>
        <w:t xml:space="preserve"> Click on next</w:t>
      </w:r>
    </w:p>
    <w:p w14:paraId="1335F62B" w14:textId="53C57105" w:rsidR="00567E7D" w:rsidRPr="002F3243" w:rsidRDefault="002476B2" w:rsidP="002F3243">
      <w:pPr>
        <w:rPr>
          <w:rFonts w:ascii="Times New Roman" w:hAnsi="Times New Roman" w:cs="Times New Roman"/>
          <w:sz w:val="24"/>
          <w:szCs w:val="24"/>
        </w:rPr>
      </w:pPr>
      <w:r w:rsidRPr="002F324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9D4025C" wp14:editId="548D821D">
            <wp:extent cx="5943600" cy="2189480"/>
            <wp:effectExtent l="0" t="0" r="0" b="1270"/>
            <wp:docPr id="257" name="Picture 25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7" name="Picture 257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89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8DA887" w14:textId="487C16C9" w:rsidR="002476B2" w:rsidRPr="002F3243" w:rsidRDefault="002476B2" w:rsidP="002F3243">
      <w:pPr>
        <w:rPr>
          <w:rFonts w:ascii="Times New Roman" w:hAnsi="Times New Roman" w:cs="Times New Roman"/>
          <w:sz w:val="24"/>
          <w:szCs w:val="24"/>
        </w:rPr>
      </w:pPr>
      <w:r w:rsidRPr="002F3243">
        <w:rPr>
          <w:rFonts w:ascii="Times New Roman" w:hAnsi="Times New Roman" w:cs="Times New Roman"/>
          <w:sz w:val="24"/>
          <w:szCs w:val="24"/>
        </w:rPr>
        <w:t>Step 2</w:t>
      </w:r>
      <w:r w:rsidR="002F3243" w:rsidRPr="002F3243">
        <w:rPr>
          <w:rFonts w:ascii="Times New Roman" w:hAnsi="Times New Roman" w:cs="Times New Roman"/>
          <w:sz w:val="24"/>
          <w:szCs w:val="24"/>
        </w:rPr>
        <w:t>6</w:t>
      </w:r>
      <w:r w:rsidRPr="002F3243">
        <w:rPr>
          <w:rFonts w:ascii="Times New Roman" w:hAnsi="Times New Roman" w:cs="Times New Roman"/>
          <w:sz w:val="24"/>
          <w:szCs w:val="24"/>
        </w:rPr>
        <w:t>:</w:t>
      </w:r>
      <w:r w:rsidR="007A060D" w:rsidRPr="002F3243">
        <w:rPr>
          <w:rFonts w:ascii="Times New Roman" w:hAnsi="Times New Roman" w:cs="Times New Roman"/>
          <w:sz w:val="24"/>
          <w:szCs w:val="24"/>
        </w:rPr>
        <w:t xml:space="preserve"> Click on Create pipeline</w:t>
      </w:r>
    </w:p>
    <w:p w14:paraId="0C0B5590" w14:textId="7EB739A4" w:rsidR="002476B2" w:rsidRPr="002F3243" w:rsidRDefault="002476B2" w:rsidP="002F3243">
      <w:pPr>
        <w:rPr>
          <w:rFonts w:ascii="Times New Roman" w:hAnsi="Times New Roman" w:cs="Times New Roman"/>
          <w:sz w:val="24"/>
          <w:szCs w:val="24"/>
        </w:rPr>
      </w:pPr>
      <w:r w:rsidRPr="002F324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7614C44" wp14:editId="2D21A4AD">
            <wp:extent cx="5943600" cy="1897380"/>
            <wp:effectExtent l="0" t="0" r="0" b="7620"/>
            <wp:docPr id="258" name="Picture 25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8" name="Picture 258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97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2B3CA4" w14:textId="4B5BFB0C" w:rsidR="002476B2" w:rsidRPr="002F3243" w:rsidRDefault="002476B2" w:rsidP="002F3243">
      <w:pPr>
        <w:rPr>
          <w:rFonts w:ascii="Times New Roman" w:hAnsi="Times New Roman" w:cs="Times New Roman"/>
          <w:sz w:val="24"/>
          <w:szCs w:val="24"/>
        </w:rPr>
      </w:pPr>
      <w:r w:rsidRPr="002F3243">
        <w:rPr>
          <w:rFonts w:ascii="Times New Roman" w:hAnsi="Times New Roman" w:cs="Times New Roman"/>
          <w:sz w:val="24"/>
          <w:szCs w:val="24"/>
        </w:rPr>
        <w:t>Step 2</w:t>
      </w:r>
      <w:r w:rsidR="002F3243" w:rsidRPr="002F3243">
        <w:rPr>
          <w:rFonts w:ascii="Times New Roman" w:hAnsi="Times New Roman" w:cs="Times New Roman"/>
          <w:sz w:val="24"/>
          <w:szCs w:val="24"/>
        </w:rPr>
        <w:t>7</w:t>
      </w:r>
      <w:r w:rsidRPr="002F3243">
        <w:rPr>
          <w:rFonts w:ascii="Times New Roman" w:hAnsi="Times New Roman" w:cs="Times New Roman"/>
          <w:sz w:val="24"/>
          <w:szCs w:val="24"/>
        </w:rPr>
        <w:t>:</w:t>
      </w:r>
      <w:r w:rsidR="007A060D" w:rsidRPr="002F3243">
        <w:rPr>
          <w:rFonts w:ascii="Times New Roman" w:hAnsi="Times New Roman" w:cs="Times New Roman"/>
          <w:sz w:val="24"/>
          <w:szCs w:val="24"/>
        </w:rPr>
        <w:t xml:space="preserve"> Once the deployment is succeeded </w:t>
      </w:r>
      <w:r w:rsidR="002F3243" w:rsidRPr="002F3243">
        <w:rPr>
          <w:rFonts w:ascii="Times New Roman" w:hAnsi="Times New Roman" w:cs="Times New Roman"/>
          <w:sz w:val="24"/>
          <w:szCs w:val="24"/>
        </w:rPr>
        <w:t>click on the AWS Elastic Beanstalk link</w:t>
      </w:r>
    </w:p>
    <w:p w14:paraId="64AE31D4" w14:textId="08A121E4" w:rsidR="002476B2" w:rsidRPr="002F3243" w:rsidRDefault="00DF7EBF" w:rsidP="002F3243">
      <w:pPr>
        <w:rPr>
          <w:rFonts w:ascii="Times New Roman" w:hAnsi="Times New Roman" w:cs="Times New Roman"/>
          <w:sz w:val="24"/>
          <w:szCs w:val="24"/>
        </w:rPr>
      </w:pPr>
      <w:r w:rsidRPr="002F3243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9E0C7EC" wp14:editId="285F5A18">
            <wp:extent cx="5943600" cy="3180080"/>
            <wp:effectExtent l="0" t="0" r="0" b="1270"/>
            <wp:docPr id="259" name="Picture 259" descr="Graphical user interface, text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9" name="Picture 259" descr="Graphical user interface, text, application, Team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0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9DDA08" w14:textId="572B689A" w:rsidR="00DF7EBF" w:rsidRPr="002F3243" w:rsidRDefault="00DF7EBF" w:rsidP="002F3243">
      <w:pPr>
        <w:rPr>
          <w:rFonts w:ascii="Times New Roman" w:hAnsi="Times New Roman" w:cs="Times New Roman"/>
          <w:sz w:val="24"/>
          <w:szCs w:val="24"/>
        </w:rPr>
      </w:pPr>
      <w:r w:rsidRPr="002F3243">
        <w:rPr>
          <w:rFonts w:ascii="Times New Roman" w:hAnsi="Times New Roman" w:cs="Times New Roman"/>
          <w:sz w:val="24"/>
          <w:szCs w:val="24"/>
        </w:rPr>
        <w:t xml:space="preserve">Step </w:t>
      </w:r>
      <w:r w:rsidR="002F3243" w:rsidRPr="002F3243">
        <w:rPr>
          <w:rFonts w:ascii="Times New Roman" w:hAnsi="Times New Roman" w:cs="Times New Roman"/>
          <w:sz w:val="24"/>
          <w:szCs w:val="24"/>
        </w:rPr>
        <w:t>28</w:t>
      </w:r>
      <w:r w:rsidRPr="002F3243">
        <w:rPr>
          <w:rFonts w:ascii="Times New Roman" w:hAnsi="Times New Roman" w:cs="Times New Roman"/>
          <w:sz w:val="24"/>
          <w:szCs w:val="24"/>
        </w:rPr>
        <w:t>:</w:t>
      </w:r>
      <w:r w:rsidR="002F3243" w:rsidRPr="002F3243">
        <w:rPr>
          <w:rFonts w:ascii="Times New Roman" w:hAnsi="Times New Roman" w:cs="Times New Roman"/>
          <w:sz w:val="24"/>
          <w:szCs w:val="24"/>
        </w:rPr>
        <w:t xml:space="preserve"> Click on the application URL</w:t>
      </w:r>
    </w:p>
    <w:p w14:paraId="5A09703A" w14:textId="5C04FDF0" w:rsidR="00DF7EBF" w:rsidRPr="002F3243" w:rsidRDefault="00E814F9" w:rsidP="002F3243">
      <w:pPr>
        <w:rPr>
          <w:rFonts w:ascii="Times New Roman" w:hAnsi="Times New Roman" w:cs="Times New Roman"/>
          <w:sz w:val="24"/>
          <w:szCs w:val="24"/>
        </w:rPr>
      </w:pPr>
      <w:r w:rsidRPr="002F324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C44C463" wp14:editId="26CE865A">
            <wp:extent cx="5943600" cy="1986280"/>
            <wp:effectExtent l="0" t="0" r="0" b="0"/>
            <wp:docPr id="260" name="Picture 26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0" name="Picture 260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86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8ED8D2" w14:textId="75AC486A" w:rsidR="00E814F9" w:rsidRPr="002F3243" w:rsidRDefault="00E814F9" w:rsidP="002F3243">
      <w:pPr>
        <w:rPr>
          <w:rFonts w:ascii="Times New Roman" w:hAnsi="Times New Roman" w:cs="Times New Roman"/>
          <w:sz w:val="24"/>
          <w:szCs w:val="24"/>
        </w:rPr>
      </w:pPr>
      <w:r w:rsidRPr="002F3243">
        <w:rPr>
          <w:rFonts w:ascii="Times New Roman" w:hAnsi="Times New Roman" w:cs="Times New Roman"/>
          <w:sz w:val="24"/>
          <w:szCs w:val="24"/>
        </w:rPr>
        <w:t xml:space="preserve">Step </w:t>
      </w:r>
      <w:r w:rsidR="002F3243" w:rsidRPr="002F3243">
        <w:rPr>
          <w:rFonts w:ascii="Times New Roman" w:hAnsi="Times New Roman" w:cs="Times New Roman"/>
          <w:sz w:val="24"/>
          <w:szCs w:val="24"/>
        </w:rPr>
        <w:t>29</w:t>
      </w:r>
      <w:r w:rsidRPr="002F3243">
        <w:rPr>
          <w:rFonts w:ascii="Times New Roman" w:hAnsi="Times New Roman" w:cs="Times New Roman"/>
          <w:sz w:val="24"/>
          <w:szCs w:val="24"/>
        </w:rPr>
        <w:t>:</w:t>
      </w:r>
      <w:r w:rsidR="002F3243" w:rsidRPr="002F3243">
        <w:rPr>
          <w:rFonts w:ascii="Times New Roman" w:hAnsi="Times New Roman" w:cs="Times New Roman"/>
          <w:sz w:val="24"/>
          <w:szCs w:val="24"/>
        </w:rPr>
        <w:t xml:space="preserve"> You will see the application is running</w:t>
      </w:r>
    </w:p>
    <w:p w14:paraId="692BDD11" w14:textId="3274C939" w:rsidR="00E814F9" w:rsidRPr="002F3243" w:rsidRDefault="00E814F9" w:rsidP="002F3243">
      <w:pPr>
        <w:rPr>
          <w:rFonts w:ascii="Times New Roman" w:hAnsi="Times New Roman" w:cs="Times New Roman"/>
          <w:sz w:val="24"/>
          <w:szCs w:val="24"/>
        </w:rPr>
      </w:pPr>
      <w:r w:rsidRPr="002F3243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5F25C99" wp14:editId="67473979">
            <wp:extent cx="5943600" cy="2703195"/>
            <wp:effectExtent l="0" t="0" r="0" b="1905"/>
            <wp:docPr id="261" name="Picture 261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1" name="Picture 261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03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58699F" w14:textId="079F67E8" w:rsidR="00E814F9" w:rsidRPr="002F3243" w:rsidRDefault="00E814F9" w:rsidP="002F3243">
      <w:pPr>
        <w:rPr>
          <w:rFonts w:ascii="Times New Roman" w:hAnsi="Times New Roman" w:cs="Times New Roman"/>
          <w:sz w:val="24"/>
          <w:szCs w:val="24"/>
        </w:rPr>
      </w:pPr>
      <w:r w:rsidRPr="002F3243">
        <w:rPr>
          <w:rFonts w:ascii="Times New Roman" w:hAnsi="Times New Roman" w:cs="Times New Roman"/>
          <w:sz w:val="24"/>
          <w:szCs w:val="24"/>
        </w:rPr>
        <w:t>Step 3</w:t>
      </w:r>
      <w:r w:rsidR="002F3243" w:rsidRPr="002F3243">
        <w:rPr>
          <w:rFonts w:ascii="Times New Roman" w:hAnsi="Times New Roman" w:cs="Times New Roman"/>
          <w:sz w:val="24"/>
          <w:szCs w:val="24"/>
        </w:rPr>
        <w:t>0</w:t>
      </w:r>
      <w:r w:rsidRPr="002F3243">
        <w:rPr>
          <w:rFonts w:ascii="Times New Roman" w:hAnsi="Times New Roman" w:cs="Times New Roman"/>
          <w:sz w:val="24"/>
          <w:szCs w:val="24"/>
        </w:rPr>
        <w:t>:</w:t>
      </w:r>
      <w:r w:rsidR="002F3243" w:rsidRPr="002F3243">
        <w:rPr>
          <w:rFonts w:ascii="Times New Roman" w:hAnsi="Times New Roman" w:cs="Times New Roman"/>
          <w:sz w:val="24"/>
          <w:szCs w:val="24"/>
        </w:rPr>
        <w:t xml:space="preserve"> Give name last name and genre</w:t>
      </w:r>
    </w:p>
    <w:p w14:paraId="735A051B" w14:textId="1AE63466" w:rsidR="00E814F9" w:rsidRPr="002F3243" w:rsidRDefault="00E814F9" w:rsidP="002F3243">
      <w:pPr>
        <w:rPr>
          <w:rFonts w:ascii="Times New Roman" w:hAnsi="Times New Roman" w:cs="Times New Roman"/>
          <w:sz w:val="24"/>
          <w:szCs w:val="24"/>
        </w:rPr>
      </w:pPr>
      <w:r w:rsidRPr="002F324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40F824F" wp14:editId="7AF8190E">
            <wp:extent cx="5943600" cy="2092325"/>
            <wp:effectExtent l="0" t="0" r="0" b="3175"/>
            <wp:docPr id="262" name="Picture 262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2" name="Picture 262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92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74E421" w14:textId="0DA662BC" w:rsidR="00E814F9" w:rsidRPr="002F3243" w:rsidRDefault="00E814F9" w:rsidP="002F3243">
      <w:pPr>
        <w:rPr>
          <w:rFonts w:ascii="Times New Roman" w:hAnsi="Times New Roman" w:cs="Times New Roman"/>
          <w:sz w:val="24"/>
          <w:szCs w:val="24"/>
        </w:rPr>
      </w:pPr>
      <w:r w:rsidRPr="002F3243">
        <w:rPr>
          <w:rFonts w:ascii="Times New Roman" w:hAnsi="Times New Roman" w:cs="Times New Roman"/>
          <w:sz w:val="24"/>
          <w:szCs w:val="24"/>
        </w:rPr>
        <w:t>Step 3</w:t>
      </w:r>
      <w:r w:rsidR="002F3243" w:rsidRPr="002F3243">
        <w:rPr>
          <w:rFonts w:ascii="Times New Roman" w:hAnsi="Times New Roman" w:cs="Times New Roman"/>
          <w:sz w:val="24"/>
          <w:szCs w:val="24"/>
        </w:rPr>
        <w:t>1</w:t>
      </w:r>
      <w:r w:rsidRPr="002F3243">
        <w:rPr>
          <w:rFonts w:ascii="Times New Roman" w:hAnsi="Times New Roman" w:cs="Times New Roman"/>
          <w:sz w:val="24"/>
          <w:szCs w:val="24"/>
        </w:rPr>
        <w:t>:</w:t>
      </w:r>
      <w:r w:rsidR="002F3243" w:rsidRPr="002F3243">
        <w:rPr>
          <w:rFonts w:ascii="Times New Roman" w:hAnsi="Times New Roman" w:cs="Times New Roman"/>
          <w:sz w:val="24"/>
          <w:szCs w:val="24"/>
        </w:rPr>
        <w:t xml:space="preserve"> You will the name is saved</w:t>
      </w:r>
    </w:p>
    <w:p w14:paraId="19BED9F2" w14:textId="36BA64CE" w:rsidR="00E814F9" w:rsidRPr="002F3243" w:rsidRDefault="00E814F9" w:rsidP="002F3243">
      <w:pPr>
        <w:rPr>
          <w:rFonts w:ascii="Times New Roman" w:hAnsi="Times New Roman" w:cs="Times New Roman"/>
          <w:sz w:val="24"/>
          <w:szCs w:val="24"/>
        </w:rPr>
      </w:pPr>
      <w:r w:rsidRPr="002F324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0CD8E37" wp14:editId="3C4E715A">
            <wp:extent cx="5943600" cy="1857375"/>
            <wp:effectExtent l="0" t="0" r="0" b="9525"/>
            <wp:docPr id="263" name="Picture 263" descr="Graphical user interface, application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3" name="Picture 263" descr="Graphical user interface, application, websit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57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9F4E5B" w14:textId="77777777" w:rsidR="00007340" w:rsidRPr="002F3243" w:rsidRDefault="00007340" w:rsidP="002F3243">
      <w:pPr>
        <w:rPr>
          <w:rFonts w:ascii="Times New Roman" w:hAnsi="Times New Roman" w:cs="Times New Roman"/>
          <w:sz w:val="24"/>
          <w:szCs w:val="24"/>
        </w:rPr>
      </w:pPr>
    </w:p>
    <w:p w14:paraId="1D61DE20" w14:textId="1FB5A5F9" w:rsidR="007C3334" w:rsidRPr="002F3243" w:rsidRDefault="007C3334" w:rsidP="002F3243">
      <w:pPr>
        <w:rPr>
          <w:rFonts w:ascii="Times New Roman" w:hAnsi="Times New Roman" w:cs="Times New Roman"/>
          <w:sz w:val="24"/>
          <w:szCs w:val="24"/>
        </w:rPr>
      </w:pPr>
    </w:p>
    <w:sectPr w:rsidR="007C3334" w:rsidRPr="002F3243" w:rsidSect="00F26F0E">
      <w:footerReference w:type="first" r:id="rId42"/>
      <w:pgSz w:w="12240" w:h="15840"/>
      <w:pgMar w:top="81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7ABC4B" w14:textId="77777777" w:rsidR="00F26F0E" w:rsidRDefault="00F26F0E" w:rsidP="00CC4D46">
      <w:pPr>
        <w:spacing w:after="0" w:line="240" w:lineRule="auto"/>
      </w:pPr>
      <w:r>
        <w:separator/>
      </w:r>
    </w:p>
  </w:endnote>
  <w:endnote w:type="continuationSeparator" w:id="0">
    <w:p w14:paraId="3A21752F" w14:textId="77777777" w:rsidR="00F26F0E" w:rsidRDefault="00F26F0E" w:rsidP="00CC4D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64875023"/>
      <w:docPartObj>
        <w:docPartGallery w:val="Page Numbers (Bottom of Page)"/>
        <w:docPartUnique/>
      </w:docPartObj>
    </w:sdtPr>
    <w:sdtEndPr>
      <w:rPr>
        <w:rFonts w:ascii="Cambria" w:hAnsi="Cambria"/>
        <w:color w:val="7F7F7F" w:themeColor="background1" w:themeShade="7F"/>
        <w:spacing w:val="60"/>
        <w:sz w:val="24"/>
      </w:rPr>
    </w:sdtEndPr>
    <w:sdtContent>
      <w:p w14:paraId="2D232BE9" w14:textId="0930D3BC" w:rsidR="00392E1D" w:rsidRPr="00791D1E" w:rsidRDefault="002A6558">
        <w:pPr>
          <w:pStyle w:val="Footer"/>
          <w:pBdr>
            <w:top w:val="single" w:sz="4" w:space="1" w:color="D9D9D9" w:themeColor="background1" w:themeShade="D9"/>
          </w:pBdr>
          <w:rPr>
            <w:rFonts w:ascii="Cambria" w:hAnsi="Cambria"/>
            <w:b/>
            <w:bCs/>
            <w:sz w:val="24"/>
          </w:rPr>
        </w:pPr>
        <w:r w:rsidRPr="00791D1E">
          <w:rPr>
            <w:rFonts w:ascii="Cambria" w:hAnsi="Cambria"/>
            <w:sz w:val="24"/>
          </w:rPr>
          <w:fldChar w:fldCharType="begin"/>
        </w:r>
        <w:r w:rsidR="00392E1D" w:rsidRPr="00791D1E">
          <w:rPr>
            <w:rFonts w:ascii="Cambria" w:hAnsi="Cambria"/>
            <w:sz w:val="24"/>
          </w:rPr>
          <w:instrText xml:space="preserve"> PAGE   \* MERGEFORMAT </w:instrText>
        </w:r>
        <w:r w:rsidRPr="00791D1E">
          <w:rPr>
            <w:rFonts w:ascii="Cambria" w:hAnsi="Cambria"/>
            <w:sz w:val="24"/>
          </w:rPr>
          <w:fldChar w:fldCharType="separate"/>
        </w:r>
        <w:r w:rsidR="00D83060" w:rsidRPr="00D83060">
          <w:rPr>
            <w:rFonts w:ascii="Cambria" w:hAnsi="Cambria"/>
            <w:b/>
            <w:bCs/>
            <w:noProof/>
            <w:sz w:val="24"/>
          </w:rPr>
          <w:t>1</w:t>
        </w:r>
        <w:r w:rsidRPr="00791D1E">
          <w:rPr>
            <w:rFonts w:ascii="Cambria" w:hAnsi="Cambria"/>
            <w:b/>
            <w:bCs/>
            <w:noProof/>
            <w:sz w:val="24"/>
          </w:rPr>
          <w:fldChar w:fldCharType="end"/>
        </w:r>
        <w:r w:rsidR="00392E1D" w:rsidRPr="00791D1E">
          <w:rPr>
            <w:rFonts w:ascii="Cambria" w:hAnsi="Cambria"/>
            <w:b/>
            <w:bCs/>
            <w:sz w:val="24"/>
          </w:rPr>
          <w:t xml:space="preserve"> | </w:t>
        </w:r>
        <w:r w:rsidR="00392E1D" w:rsidRPr="00791D1E">
          <w:rPr>
            <w:rFonts w:ascii="Cambria" w:hAnsi="Cambria"/>
            <w:color w:val="7F7F7F" w:themeColor="background1" w:themeShade="7F"/>
            <w:spacing w:val="60"/>
            <w:sz w:val="24"/>
          </w:rPr>
          <w:t>Page</w:t>
        </w:r>
        <w:r w:rsidR="00392E1D" w:rsidRPr="00791D1E">
          <w:rPr>
            <w:rFonts w:ascii="Cambria" w:hAnsi="Cambria"/>
            <w:color w:val="7F7F7F" w:themeColor="background1" w:themeShade="7F"/>
            <w:spacing w:val="60"/>
            <w:sz w:val="24"/>
          </w:rPr>
          <w:tab/>
        </w:r>
        <w:r w:rsidR="00392E1D" w:rsidRPr="00791D1E">
          <w:rPr>
            <w:rFonts w:ascii="Cambria" w:hAnsi="Cambria"/>
            <w:color w:val="7F7F7F" w:themeColor="background1" w:themeShade="7F"/>
            <w:spacing w:val="60"/>
            <w:sz w:val="24"/>
          </w:rPr>
          <w:tab/>
        </w:r>
      </w:p>
    </w:sdtContent>
  </w:sdt>
  <w:p w14:paraId="39586369" w14:textId="77777777" w:rsidR="00392E1D" w:rsidRPr="00791D1E" w:rsidRDefault="00392E1D">
    <w:pPr>
      <w:pStyle w:val="Footer"/>
      <w:rPr>
        <w:rFonts w:ascii="Cambria" w:hAnsi="Cambria"/>
        <w:sz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2959A0" w14:textId="77777777" w:rsidR="00F26F0E" w:rsidRDefault="00F26F0E" w:rsidP="00CC4D46">
      <w:pPr>
        <w:spacing w:after="0" w:line="240" w:lineRule="auto"/>
      </w:pPr>
      <w:r>
        <w:separator/>
      </w:r>
    </w:p>
  </w:footnote>
  <w:footnote w:type="continuationSeparator" w:id="0">
    <w:p w14:paraId="4D4A88DB" w14:textId="77777777" w:rsidR="00F26F0E" w:rsidRDefault="00F26F0E" w:rsidP="00CC4D4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4C270B"/>
    <w:multiLevelType w:val="multilevel"/>
    <w:tmpl w:val="13145D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7794B05"/>
    <w:multiLevelType w:val="hybridMultilevel"/>
    <w:tmpl w:val="83D04F46"/>
    <w:lvl w:ilvl="0" w:tplc="92683EBC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C11537"/>
    <w:multiLevelType w:val="hybridMultilevel"/>
    <w:tmpl w:val="2FA650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88523E"/>
    <w:multiLevelType w:val="hybridMultilevel"/>
    <w:tmpl w:val="CBC8357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CC0070"/>
    <w:multiLevelType w:val="hybridMultilevel"/>
    <w:tmpl w:val="E24E691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926255"/>
    <w:multiLevelType w:val="hybridMultilevel"/>
    <w:tmpl w:val="2C3C58E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0936FB"/>
    <w:multiLevelType w:val="hybridMultilevel"/>
    <w:tmpl w:val="DD50C1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FA6A84"/>
    <w:multiLevelType w:val="hybridMultilevel"/>
    <w:tmpl w:val="3F88B9E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FC38F5"/>
    <w:multiLevelType w:val="hybridMultilevel"/>
    <w:tmpl w:val="90C8C3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D51C1E"/>
    <w:multiLevelType w:val="hybridMultilevel"/>
    <w:tmpl w:val="7DF8F34E"/>
    <w:lvl w:ilvl="0" w:tplc="40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2374BC"/>
    <w:multiLevelType w:val="multilevel"/>
    <w:tmpl w:val="57C0DA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E235556"/>
    <w:multiLevelType w:val="hybridMultilevel"/>
    <w:tmpl w:val="21063B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02E2C10"/>
    <w:multiLevelType w:val="hybridMultilevel"/>
    <w:tmpl w:val="1FFEB6D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0422CA1"/>
    <w:multiLevelType w:val="hybridMultilevel"/>
    <w:tmpl w:val="E83A9BB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C33261"/>
    <w:multiLevelType w:val="hybridMultilevel"/>
    <w:tmpl w:val="F5F0B5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3C50170"/>
    <w:multiLevelType w:val="hybridMultilevel"/>
    <w:tmpl w:val="7C72B88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B34973"/>
    <w:multiLevelType w:val="hybridMultilevel"/>
    <w:tmpl w:val="17242F2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14449C2"/>
    <w:multiLevelType w:val="hybridMultilevel"/>
    <w:tmpl w:val="A9709A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F41D27"/>
    <w:multiLevelType w:val="hybridMultilevel"/>
    <w:tmpl w:val="49DCFD1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943CC9"/>
    <w:multiLevelType w:val="hybridMultilevel"/>
    <w:tmpl w:val="4DC4B60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75A2CB8"/>
    <w:multiLevelType w:val="hybridMultilevel"/>
    <w:tmpl w:val="90CC59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EB31EF"/>
    <w:multiLevelType w:val="hybridMultilevel"/>
    <w:tmpl w:val="ADBA3B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AAC238C"/>
    <w:multiLevelType w:val="hybridMultilevel"/>
    <w:tmpl w:val="7E0E500E"/>
    <w:lvl w:ilvl="0" w:tplc="0DA4903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04F4A58"/>
    <w:multiLevelType w:val="hybridMultilevel"/>
    <w:tmpl w:val="9BAC8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32C2496"/>
    <w:multiLevelType w:val="multilevel"/>
    <w:tmpl w:val="83F26B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5631E37"/>
    <w:multiLevelType w:val="hybridMultilevel"/>
    <w:tmpl w:val="B68CC290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68B0EBF"/>
    <w:multiLevelType w:val="hybridMultilevel"/>
    <w:tmpl w:val="D8E6A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9922A04"/>
    <w:multiLevelType w:val="hybridMultilevel"/>
    <w:tmpl w:val="4284231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A8062A4"/>
    <w:multiLevelType w:val="hybridMultilevel"/>
    <w:tmpl w:val="F174842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53171B7"/>
    <w:multiLevelType w:val="hybridMultilevel"/>
    <w:tmpl w:val="9B46370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6635821"/>
    <w:multiLevelType w:val="hybridMultilevel"/>
    <w:tmpl w:val="803E2EF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7B34090"/>
    <w:multiLevelType w:val="hybridMultilevel"/>
    <w:tmpl w:val="28A8278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A6B11A0"/>
    <w:multiLevelType w:val="hybridMultilevel"/>
    <w:tmpl w:val="13085826"/>
    <w:lvl w:ilvl="0" w:tplc="205AA36A">
      <w:start w:val="1"/>
      <w:numFmt w:val="decimal"/>
      <w:lvlText w:val="%1."/>
      <w:lvlJc w:val="left"/>
      <w:pPr>
        <w:ind w:left="54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3" w15:restartNumberingAfterBreak="0">
    <w:nsid w:val="5BD956D6"/>
    <w:multiLevelType w:val="hybridMultilevel"/>
    <w:tmpl w:val="44B427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FD82562"/>
    <w:multiLevelType w:val="hybridMultilevel"/>
    <w:tmpl w:val="A92EF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B0C681E"/>
    <w:multiLevelType w:val="hybridMultilevel"/>
    <w:tmpl w:val="1F18642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1675BB"/>
    <w:multiLevelType w:val="hybridMultilevel"/>
    <w:tmpl w:val="C6100F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6A0DBD"/>
    <w:multiLevelType w:val="hybridMultilevel"/>
    <w:tmpl w:val="E18C67B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0B63CBE"/>
    <w:multiLevelType w:val="hybridMultilevel"/>
    <w:tmpl w:val="F208C7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8477D2E"/>
    <w:multiLevelType w:val="hybridMultilevel"/>
    <w:tmpl w:val="4D0C54F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9F90692"/>
    <w:multiLevelType w:val="hybridMultilevel"/>
    <w:tmpl w:val="90AA69F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B250D5D"/>
    <w:multiLevelType w:val="hybridMultilevel"/>
    <w:tmpl w:val="C73CEA1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5F03DC"/>
    <w:multiLevelType w:val="hybridMultilevel"/>
    <w:tmpl w:val="6220030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7E514EF3"/>
    <w:multiLevelType w:val="hybridMultilevel"/>
    <w:tmpl w:val="0A7C9D3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03003207">
    <w:abstractNumId w:val="25"/>
  </w:num>
  <w:num w:numId="2" w16cid:durableId="929971028">
    <w:abstractNumId w:val="13"/>
  </w:num>
  <w:num w:numId="3" w16cid:durableId="170489052">
    <w:abstractNumId w:val="22"/>
  </w:num>
  <w:num w:numId="4" w16cid:durableId="1408454145">
    <w:abstractNumId w:val="5"/>
  </w:num>
  <w:num w:numId="5" w16cid:durableId="749891774">
    <w:abstractNumId w:val="33"/>
  </w:num>
  <w:num w:numId="6" w16cid:durableId="748771855">
    <w:abstractNumId w:val="4"/>
  </w:num>
  <w:num w:numId="7" w16cid:durableId="1681663316">
    <w:abstractNumId w:val="43"/>
  </w:num>
  <w:num w:numId="8" w16cid:durableId="17045307">
    <w:abstractNumId w:val="30"/>
  </w:num>
  <w:num w:numId="9" w16cid:durableId="2057124493">
    <w:abstractNumId w:val="21"/>
  </w:num>
  <w:num w:numId="10" w16cid:durableId="1724864240">
    <w:abstractNumId w:val="26"/>
  </w:num>
  <w:num w:numId="11" w16cid:durableId="323897857">
    <w:abstractNumId w:val="37"/>
  </w:num>
  <w:num w:numId="12" w16cid:durableId="548805315">
    <w:abstractNumId w:val="36"/>
  </w:num>
  <w:num w:numId="13" w16cid:durableId="539391845">
    <w:abstractNumId w:val="32"/>
  </w:num>
  <w:num w:numId="14" w16cid:durableId="656148615">
    <w:abstractNumId w:val="18"/>
  </w:num>
  <w:num w:numId="15" w16cid:durableId="815416471">
    <w:abstractNumId w:val="15"/>
  </w:num>
  <w:num w:numId="16" w16cid:durableId="438069958">
    <w:abstractNumId w:val="42"/>
  </w:num>
  <w:num w:numId="17" w16cid:durableId="1517033630">
    <w:abstractNumId w:val="9"/>
  </w:num>
  <w:num w:numId="18" w16cid:durableId="1415593734">
    <w:abstractNumId w:val="14"/>
  </w:num>
  <w:num w:numId="19" w16cid:durableId="416363421">
    <w:abstractNumId w:val="38"/>
  </w:num>
  <w:num w:numId="20" w16cid:durableId="1163934791">
    <w:abstractNumId w:val="11"/>
  </w:num>
  <w:num w:numId="21" w16cid:durableId="582568895">
    <w:abstractNumId w:val="23"/>
  </w:num>
  <w:num w:numId="22" w16cid:durableId="510342924">
    <w:abstractNumId w:val="16"/>
  </w:num>
  <w:num w:numId="23" w16cid:durableId="1391659024">
    <w:abstractNumId w:val="8"/>
  </w:num>
  <w:num w:numId="24" w16cid:durableId="609051748">
    <w:abstractNumId w:val="31"/>
  </w:num>
  <w:num w:numId="25" w16cid:durableId="878934403">
    <w:abstractNumId w:val="28"/>
  </w:num>
  <w:num w:numId="26" w16cid:durableId="105080016">
    <w:abstractNumId w:val="19"/>
  </w:num>
  <w:num w:numId="27" w16cid:durableId="55519919">
    <w:abstractNumId w:val="35"/>
  </w:num>
  <w:num w:numId="28" w16cid:durableId="1629165436">
    <w:abstractNumId w:val="40"/>
  </w:num>
  <w:num w:numId="29" w16cid:durableId="333340947">
    <w:abstractNumId w:val="7"/>
  </w:num>
  <w:num w:numId="30" w16cid:durableId="843201478">
    <w:abstractNumId w:val="39"/>
  </w:num>
  <w:num w:numId="31" w16cid:durableId="1149711382">
    <w:abstractNumId w:val="1"/>
  </w:num>
  <w:num w:numId="32" w16cid:durableId="139079578">
    <w:abstractNumId w:val="34"/>
  </w:num>
  <w:num w:numId="33" w16cid:durableId="1035809313">
    <w:abstractNumId w:val="12"/>
  </w:num>
  <w:num w:numId="34" w16cid:durableId="585385337">
    <w:abstractNumId w:val="20"/>
  </w:num>
  <w:num w:numId="35" w16cid:durableId="1773356603">
    <w:abstractNumId w:val="27"/>
  </w:num>
  <w:num w:numId="36" w16cid:durableId="1582792466">
    <w:abstractNumId w:val="6"/>
  </w:num>
  <w:num w:numId="37" w16cid:durableId="194658302">
    <w:abstractNumId w:val="17"/>
  </w:num>
  <w:num w:numId="38" w16cid:durableId="100952344">
    <w:abstractNumId w:val="2"/>
  </w:num>
  <w:num w:numId="39" w16cid:durableId="591553942">
    <w:abstractNumId w:val="3"/>
  </w:num>
  <w:num w:numId="40" w16cid:durableId="1402533">
    <w:abstractNumId w:val="29"/>
  </w:num>
  <w:num w:numId="41" w16cid:durableId="63266377">
    <w:abstractNumId w:val="24"/>
  </w:num>
  <w:num w:numId="42" w16cid:durableId="641691500">
    <w:abstractNumId w:val="10"/>
  </w:num>
  <w:num w:numId="43" w16cid:durableId="192890686">
    <w:abstractNumId w:val="0"/>
  </w:num>
  <w:num w:numId="44" w16cid:durableId="1638753269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isplayBackgroundShape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zMjO1NDMwtDA2sjBX0lEKTi0uzszPAymwqAUAnGHYoiwAAAA="/>
  </w:docVars>
  <w:rsids>
    <w:rsidRoot w:val="00CC4D46"/>
    <w:rsid w:val="00003439"/>
    <w:rsid w:val="00003BFD"/>
    <w:rsid w:val="00004A32"/>
    <w:rsid w:val="0000645A"/>
    <w:rsid w:val="000065EF"/>
    <w:rsid w:val="00006D27"/>
    <w:rsid w:val="00007340"/>
    <w:rsid w:val="000074F5"/>
    <w:rsid w:val="00007760"/>
    <w:rsid w:val="00011521"/>
    <w:rsid w:val="0001627B"/>
    <w:rsid w:val="00017457"/>
    <w:rsid w:val="0002215E"/>
    <w:rsid w:val="000248A1"/>
    <w:rsid w:val="00024C5E"/>
    <w:rsid w:val="000331D9"/>
    <w:rsid w:val="00034997"/>
    <w:rsid w:val="00036BEF"/>
    <w:rsid w:val="00041966"/>
    <w:rsid w:val="0004284D"/>
    <w:rsid w:val="00045472"/>
    <w:rsid w:val="0004572C"/>
    <w:rsid w:val="00045E64"/>
    <w:rsid w:val="00050289"/>
    <w:rsid w:val="00056461"/>
    <w:rsid w:val="00056DF3"/>
    <w:rsid w:val="00057989"/>
    <w:rsid w:val="0006498C"/>
    <w:rsid w:val="00066B09"/>
    <w:rsid w:val="000702AF"/>
    <w:rsid w:val="00071184"/>
    <w:rsid w:val="00072F25"/>
    <w:rsid w:val="00077D5A"/>
    <w:rsid w:val="00083DB2"/>
    <w:rsid w:val="00086650"/>
    <w:rsid w:val="000871AB"/>
    <w:rsid w:val="000901BF"/>
    <w:rsid w:val="00097AB3"/>
    <w:rsid w:val="000A255E"/>
    <w:rsid w:val="000A3F6B"/>
    <w:rsid w:val="000A6134"/>
    <w:rsid w:val="000B1C6E"/>
    <w:rsid w:val="000B3C5F"/>
    <w:rsid w:val="000B4C96"/>
    <w:rsid w:val="000B51BD"/>
    <w:rsid w:val="000C11B9"/>
    <w:rsid w:val="000C223C"/>
    <w:rsid w:val="000C272E"/>
    <w:rsid w:val="000C279A"/>
    <w:rsid w:val="000C3A1C"/>
    <w:rsid w:val="000C769F"/>
    <w:rsid w:val="000D347C"/>
    <w:rsid w:val="000D456A"/>
    <w:rsid w:val="000D5848"/>
    <w:rsid w:val="000E19F9"/>
    <w:rsid w:val="000E1BA7"/>
    <w:rsid w:val="000E42E5"/>
    <w:rsid w:val="000E4451"/>
    <w:rsid w:val="000F0322"/>
    <w:rsid w:val="000F284D"/>
    <w:rsid w:val="000F43F3"/>
    <w:rsid w:val="000F4F8D"/>
    <w:rsid w:val="000F5AE7"/>
    <w:rsid w:val="000F6512"/>
    <w:rsid w:val="00100BB6"/>
    <w:rsid w:val="00101401"/>
    <w:rsid w:val="001024EF"/>
    <w:rsid w:val="001041D9"/>
    <w:rsid w:val="00107BE2"/>
    <w:rsid w:val="0011145B"/>
    <w:rsid w:val="00111544"/>
    <w:rsid w:val="001130E5"/>
    <w:rsid w:val="00113293"/>
    <w:rsid w:val="00113737"/>
    <w:rsid w:val="00120482"/>
    <w:rsid w:val="00122857"/>
    <w:rsid w:val="001229BD"/>
    <w:rsid w:val="00123A27"/>
    <w:rsid w:val="001257D6"/>
    <w:rsid w:val="00125A70"/>
    <w:rsid w:val="001265DC"/>
    <w:rsid w:val="00130125"/>
    <w:rsid w:val="00132F6F"/>
    <w:rsid w:val="001338C3"/>
    <w:rsid w:val="00134D72"/>
    <w:rsid w:val="00136E08"/>
    <w:rsid w:val="001402ED"/>
    <w:rsid w:val="00141EBC"/>
    <w:rsid w:val="0014222D"/>
    <w:rsid w:val="001464C5"/>
    <w:rsid w:val="0014681F"/>
    <w:rsid w:val="00151BD4"/>
    <w:rsid w:val="0015337F"/>
    <w:rsid w:val="00153680"/>
    <w:rsid w:val="0015743E"/>
    <w:rsid w:val="00157DDF"/>
    <w:rsid w:val="00162CB9"/>
    <w:rsid w:val="00163D68"/>
    <w:rsid w:val="0016740B"/>
    <w:rsid w:val="00170110"/>
    <w:rsid w:val="001705FB"/>
    <w:rsid w:val="001712CA"/>
    <w:rsid w:val="00171E5B"/>
    <w:rsid w:val="00174D4F"/>
    <w:rsid w:val="00182FF7"/>
    <w:rsid w:val="001840E0"/>
    <w:rsid w:val="00184F13"/>
    <w:rsid w:val="001858A1"/>
    <w:rsid w:val="00190792"/>
    <w:rsid w:val="00191F0F"/>
    <w:rsid w:val="00193855"/>
    <w:rsid w:val="00194474"/>
    <w:rsid w:val="00194686"/>
    <w:rsid w:val="00197EA2"/>
    <w:rsid w:val="001A2454"/>
    <w:rsid w:val="001A38DA"/>
    <w:rsid w:val="001A63E8"/>
    <w:rsid w:val="001B0627"/>
    <w:rsid w:val="001B16C3"/>
    <w:rsid w:val="001B4D99"/>
    <w:rsid w:val="001B5860"/>
    <w:rsid w:val="001B5EAA"/>
    <w:rsid w:val="001B7125"/>
    <w:rsid w:val="001B731F"/>
    <w:rsid w:val="001C24DF"/>
    <w:rsid w:val="001C43C1"/>
    <w:rsid w:val="001C4627"/>
    <w:rsid w:val="001C5ABF"/>
    <w:rsid w:val="001C6982"/>
    <w:rsid w:val="001D0FE2"/>
    <w:rsid w:val="001D1C12"/>
    <w:rsid w:val="001D3295"/>
    <w:rsid w:val="001D4D16"/>
    <w:rsid w:val="001D5D66"/>
    <w:rsid w:val="001D73EC"/>
    <w:rsid w:val="001D74D9"/>
    <w:rsid w:val="001E173C"/>
    <w:rsid w:val="001E4160"/>
    <w:rsid w:val="001E553B"/>
    <w:rsid w:val="001E78A0"/>
    <w:rsid w:val="001F029B"/>
    <w:rsid w:val="001F23EE"/>
    <w:rsid w:val="001F2466"/>
    <w:rsid w:val="001F2487"/>
    <w:rsid w:val="001F256C"/>
    <w:rsid w:val="001F369C"/>
    <w:rsid w:val="001F4AFA"/>
    <w:rsid w:val="001F714A"/>
    <w:rsid w:val="001F7B03"/>
    <w:rsid w:val="0020077F"/>
    <w:rsid w:val="0020124A"/>
    <w:rsid w:val="002016F6"/>
    <w:rsid w:val="002037E7"/>
    <w:rsid w:val="0020547F"/>
    <w:rsid w:val="00206F7D"/>
    <w:rsid w:val="00207072"/>
    <w:rsid w:val="002074FD"/>
    <w:rsid w:val="00214545"/>
    <w:rsid w:val="002155D8"/>
    <w:rsid w:val="00216A0F"/>
    <w:rsid w:val="00216BD1"/>
    <w:rsid w:val="00217F22"/>
    <w:rsid w:val="002214E4"/>
    <w:rsid w:val="002216AC"/>
    <w:rsid w:val="00225BB3"/>
    <w:rsid w:val="0022703E"/>
    <w:rsid w:val="00227DFA"/>
    <w:rsid w:val="00230783"/>
    <w:rsid w:val="00230C33"/>
    <w:rsid w:val="00237B4E"/>
    <w:rsid w:val="00237DC7"/>
    <w:rsid w:val="0024161E"/>
    <w:rsid w:val="0024183A"/>
    <w:rsid w:val="002442E3"/>
    <w:rsid w:val="00245786"/>
    <w:rsid w:val="00246760"/>
    <w:rsid w:val="002476B2"/>
    <w:rsid w:val="00252E5F"/>
    <w:rsid w:val="002547CB"/>
    <w:rsid w:val="00254F61"/>
    <w:rsid w:val="00255434"/>
    <w:rsid w:val="00255FC2"/>
    <w:rsid w:val="00261B1F"/>
    <w:rsid w:val="00262400"/>
    <w:rsid w:val="00262A18"/>
    <w:rsid w:val="002631D4"/>
    <w:rsid w:val="00264605"/>
    <w:rsid w:val="0026669C"/>
    <w:rsid w:val="00273D89"/>
    <w:rsid w:val="002803AA"/>
    <w:rsid w:val="00280BBF"/>
    <w:rsid w:val="00282D0D"/>
    <w:rsid w:val="00283FB2"/>
    <w:rsid w:val="00293389"/>
    <w:rsid w:val="00293FC2"/>
    <w:rsid w:val="002965D2"/>
    <w:rsid w:val="002A4BCC"/>
    <w:rsid w:val="002A4BD4"/>
    <w:rsid w:val="002A564A"/>
    <w:rsid w:val="002A5DE1"/>
    <w:rsid w:val="002A6558"/>
    <w:rsid w:val="002A760A"/>
    <w:rsid w:val="002B0FEE"/>
    <w:rsid w:val="002B1702"/>
    <w:rsid w:val="002B1E4A"/>
    <w:rsid w:val="002B2C7A"/>
    <w:rsid w:val="002B3B0E"/>
    <w:rsid w:val="002C0000"/>
    <w:rsid w:val="002C2A23"/>
    <w:rsid w:val="002C2F51"/>
    <w:rsid w:val="002C45D6"/>
    <w:rsid w:val="002C5C8E"/>
    <w:rsid w:val="002C5DBD"/>
    <w:rsid w:val="002D0E02"/>
    <w:rsid w:val="002D1C7B"/>
    <w:rsid w:val="002D2985"/>
    <w:rsid w:val="002E044B"/>
    <w:rsid w:val="002E24DB"/>
    <w:rsid w:val="002E4D47"/>
    <w:rsid w:val="002E5A9C"/>
    <w:rsid w:val="002F0366"/>
    <w:rsid w:val="002F1071"/>
    <w:rsid w:val="002F1FD6"/>
    <w:rsid w:val="002F3243"/>
    <w:rsid w:val="002F5FA2"/>
    <w:rsid w:val="002F7922"/>
    <w:rsid w:val="00301243"/>
    <w:rsid w:val="003041DB"/>
    <w:rsid w:val="00304FFA"/>
    <w:rsid w:val="003059AC"/>
    <w:rsid w:val="003103B7"/>
    <w:rsid w:val="00312AD0"/>
    <w:rsid w:val="00316F68"/>
    <w:rsid w:val="00322DFB"/>
    <w:rsid w:val="00322FA3"/>
    <w:rsid w:val="0033245F"/>
    <w:rsid w:val="0033527E"/>
    <w:rsid w:val="00336ECA"/>
    <w:rsid w:val="003409EC"/>
    <w:rsid w:val="003415F3"/>
    <w:rsid w:val="00341A4D"/>
    <w:rsid w:val="00344C77"/>
    <w:rsid w:val="003520C6"/>
    <w:rsid w:val="00354C1D"/>
    <w:rsid w:val="003577B4"/>
    <w:rsid w:val="003604F2"/>
    <w:rsid w:val="0036125A"/>
    <w:rsid w:val="003630D0"/>
    <w:rsid w:val="00366363"/>
    <w:rsid w:val="00366A4C"/>
    <w:rsid w:val="00370050"/>
    <w:rsid w:val="00374652"/>
    <w:rsid w:val="00377F8E"/>
    <w:rsid w:val="003800B4"/>
    <w:rsid w:val="00380978"/>
    <w:rsid w:val="003813B5"/>
    <w:rsid w:val="00383189"/>
    <w:rsid w:val="003842F7"/>
    <w:rsid w:val="0038566C"/>
    <w:rsid w:val="00385BEC"/>
    <w:rsid w:val="003874C8"/>
    <w:rsid w:val="00391616"/>
    <w:rsid w:val="0039174B"/>
    <w:rsid w:val="00392E1D"/>
    <w:rsid w:val="00395B04"/>
    <w:rsid w:val="003A2735"/>
    <w:rsid w:val="003A2B36"/>
    <w:rsid w:val="003A5576"/>
    <w:rsid w:val="003A5F62"/>
    <w:rsid w:val="003A6B7D"/>
    <w:rsid w:val="003B0C0E"/>
    <w:rsid w:val="003B2172"/>
    <w:rsid w:val="003B3FA9"/>
    <w:rsid w:val="003B4E8A"/>
    <w:rsid w:val="003B541C"/>
    <w:rsid w:val="003B5E93"/>
    <w:rsid w:val="003C36B5"/>
    <w:rsid w:val="003C7552"/>
    <w:rsid w:val="003D0DD7"/>
    <w:rsid w:val="003D1C1C"/>
    <w:rsid w:val="003D1FEF"/>
    <w:rsid w:val="003D45BD"/>
    <w:rsid w:val="003D5367"/>
    <w:rsid w:val="003D6183"/>
    <w:rsid w:val="003D782C"/>
    <w:rsid w:val="003E0D55"/>
    <w:rsid w:val="003E6741"/>
    <w:rsid w:val="003E7A18"/>
    <w:rsid w:val="003F3FA4"/>
    <w:rsid w:val="003F4BA9"/>
    <w:rsid w:val="003F5768"/>
    <w:rsid w:val="003F58CD"/>
    <w:rsid w:val="003F7B43"/>
    <w:rsid w:val="003F7E15"/>
    <w:rsid w:val="00401568"/>
    <w:rsid w:val="00402BE8"/>
    <w:rsid w:val="004034D0"/>
    <w:rsid w:val="00403DA2"/>
    <w:rsid w:val="004056BE"/>
    <w:rsid w:val="00410524"/>
    <w:rsid w:val="0041115A"/>
    <w:rsid w:val="00411449"/>
    <w:rsid w:val="00416B4E"/>
    <w:rsid w:val="0042624B"/>
    <w:rsid w:val="004265FE"/>
    <w:rsid w:val="00426B65"/>
    <w:rsid w:val="004273F8"/>
    <w:rsid w:val="00430A3C"/>
    <w:rsid w:val="00431361"/>
    <w:rsid w:val="0043266A"/>
    <w:rsid w:val="004335BB"/>
    <w:rsid w:val="004342AF"/>
    <w:rsid w:val="00442117"/>
    <w:rsid w:val="004438FE"/>
    <w:rsid w:val="00444098"/>
    <w:rsid w:val="004532B3"/>
    <w:rsid w:val="00453C03"/>
    <w:rsid w:val="00453C29"/>
    <w:rsid w:val="00454921"/>
    <w:rsid w:val="00456781"/>
    <w:rsid w:val="00456C79"/>
    <w:rsid w:val="004617FD"/>
    <w:rsid w:val="00462BFD"/>
    <w:rsid w:val="004635A0"/>
    <w:rsid w:val="004660AF"/>
    <w:rsid w:val="00466127"/>
    <w:rsid w:val="00470046"/>
    <w:rsid w:val="004715A0"/>
    <w:rsid w:val="004733D0"/>
    <w:rsid w:val="00475EBA"/>
    <w:rsid w:val="00480A48"/>
    <w:rsid w:val="0049079C"/>
    <w:rsid w:val="00491FA8"/>
    <w:rsid w:val="0049555C"/>
    <w:rsid w:val="00496184"/>
    <w:rsid w:val="004A289C"/>
    <w:rsid w:val="004A3DD0"/>
    <w:rsid w:val="004B06B4"/>
    <w:rsid w:val="004B0770"/>
    <w:rsid w:val="004B144C"/>
    <w:rsid w:val="004B3D66"/>
    <w:rsid w:val="004B45C6"/>
    <w:rsid w:val="004B58DC"/>
    <w:rsid w:val="004B73A3"/>
    <w:rsid w:val="004C0304"/>
    <w:rsid w:val="004C1816"/>
    <w:rsid w:val="004C20A9"/>
    <w:rsid w:val="004C36FC"/>
    <w:rsid w:val="004C3AB7"/>
    <w:rsid w:val="004D13F4"/>
    <w:rsid w:val="004E4B50"/>
    <w:rsid w:val="004E6D2B"/>
    <w:rsid w:val="004F15A7"/>
    <w:rsid w:val="004F1656"/>
    <w:rsid w:val="004F456E"/>
    <w:rsid w:val="004F49A2"/>
    <w:rsid w:val="004F6FE8"/>
    <w:rsid w:val="004F75A5"/>
    <w:rsid w:val="00504A27"/>
    <w:rsid w:val="00505EDA"/>
    <w:rsid w:val="005074D2"/>
    <w:rsid w:val="00510548"/>
    <w:rsid w:val="00510A54"/>
    <w:rsid w:val="00511053"/>
    <w:rsid w:val="005114C6"/>
    <w:rsid w:val="005154DA"/>
    <w:rsid w:val="00515AA3"/>
    <w:rsid w:val="00517CD4"/>
    <w:rsid w:val="00520929"/>
    <w:rsid w:val="0052215A"/>
    <w:rsid w:val="00522EA7"/>
    <w:rsid w:val="00523497"/>
    <w:rsid w:val="005234A7"/>
    <w:rsid w:val="0052563B"/>
    <w:rsid w:val="0052595F"/>
    <w:rsid w:val="00526254"/>
    <w:rsid w:val="00526773"/>
    <w:rsid w:val="005278B9"/>
    <w:rsid w:val="00527D48"/>
    <w:rsid w:val="005335C1"/>
    <w:rsid w:val="005351B1"/>
    <w:rsid w:val="0054004D"/>
    <w:rsid w:val="00543623"/>
    <w:rsid w:val="00544791"/>
    <w:rsid w:val="00546FDF"/>
    <w:rsid w:val="005471F2"/>
    <w:rsid w:val="00550F98"/>
    <w:rsid w:val="00554931"/>
    <w:rsid w:val="00557B19"/>
    <w:rsid w:val="0056116E"/>
    <w:rsid w:val="0056150C"/>
    <w:rsid w:val="00561EE0"/>
    <w:rsid w:val="0056259A"/>
    <w:rsid w:val="00565010"/>
    <w:rsid w:val="0056705C"/>
    <w:rsid w:val="00567E7D"/>
    <w:rsid w:val="005702EA"/>
    <w:rsid w:val="005709D7"/>
    <w:rsid w:val="00572427"/>
    <w:rsid w:val="005742FC"/>
    <w:rsid w:val="00576113"/>
    <w:rsid w:val="00576C60"/>
    <w:rsid w:val="00577502"/>
    <w:rsid w:val="005802F3"/>
    <w:rsid w:val="00580CBF"/>
    <w:rsid w:val="0058119A"/>
    <w:rsid w:val="00581888"/>
    <w:rsid w:val="00585FB9"/>
    <w:rsid w:val="00586ED6"/>
    <w:rsid w:val="00597C60"/>
    <w:rsid w:val="005A0A16"/>
    <w:rsid w:val="005A287F"/>
    <w:rsid w:val="005A28E0"/>
    <w:rsid w:val="005A4E00"/>
    <w:rsid w:val="005A6AA1"/>
    <w:rsid w:val="005A7FF5"/>
    <w:rsid w:val="005B109D"/>
    <w:rsid w:val="005B3520"/>
    <w:rsid w:val="005B3638"/>
    <w:rsid w:val="005B44B5"/>
    <w:rsid w:val="005B5CB9"/>
    <w:rsid w:val="005B74AB"/>
    <w:rsid w:val="005C1E25"/>
    <w:rsid w:val="005C3465"/>
    <w:rsid w:val="005C421D"/>
    <w:rsid w:val="005C6CE7"/>
    <w:rsid w:val="005D1073"/>
    <w:rsid w:val="005D1211"/>
    <w:rsid w:val="005D1489"/>
    <w:rsid w:val="005D3F43"/>
    <w:rsid w:val="005D47F4"/>
    <w:rsid w:val="005D5344"/>
    <w:rsid w:val="005D7724"/>
    <w:rsid w:val="005E11D3"/>
    <w:rsid w:val="005E24F7"/>
    <w:rsid w:val="005E3444"/>
    <w:rsid w:val="005E7102"/>
    <w:rsid w:val="005F0DFD"/>
    <w:rsid w:val="005F3EAE"/>
    <w:rsid w:val="005F5361"/>
    <w:rsid w:val="005F61E9"/>
    <w:rsid w:val="00602722"/>
    <w:rsid w:val="0060286F"/>
    <w:rsid w:val="00602C9C"/>
    <w:rsid w:val="00602EDE"/>
    <w:rsid w:val="00602F90"/>
    <w:rsid w:val="0060584E"/>
    <w:rsid w:val="00606744"/>
    <w:rsid w:val="0061042E"/>
    <w:rsid w:val="00612BF1"/>
    <w:rsid w:val="006143CB"/>
    <w:rsid w:val="00614538"/>
    <w:rsid w:val="00614B84"/>
    <w:rsid w:val="00615D1A"/>
    <w:rsid w:val="00616610"/>
    <w:rsid w:val="006178AC"/>
    <w:rsid w:val="006221FB"/>
    <w:rsid w:val="00622D57"/>
    <w:rsid w:val="00627E90"/>
    <w:rsid w:val="00632B5A"/>
    <w:rsid w:val="006348C7"/>
    <w:rsid w:val="00635116"/>
    <w:rsid w:val="00635455"/>
    <w:rsid w:val="00637258"/>
    <w:rsid w:val="00637259"/>
    <w:rsid w:val="0064081E"/>
    <w:rsid w:val="006422F1"/>
    <w:rsid w:val="00644998"/>
    <w:rsid w:val="00645656"/>
    <w:rsid w:val="00646494"/>
    <w:rsid w:val="00646502"/>
    <w:rsid w:val="0065225D"/>
    <w:rsid w:val="00653CA4"/>
    <w:rsid w:val="0065408B"/>
    <w:rsid w:val="00654848"/>
    <w:rsid w:val="00654A10"/>
    <w:rsid w:val="00655076"/>
    <w:rsid w:val="006552E2"/>
    <w:rsid w:val="00655F36"/>
    <w:rsid w:val="00662ACB"/>
    <w:rsid w:val="00662E6B"/>
    <w:rsid w:val="0066377C"/>
    <w:rsid w:val="00664B6A"/>
    <w:rsid w:val="00667A9A"/>
    <w:rsid w:val="00667AB5"/>
    <w:rsid w:val="00670E3D"/>
    <w:rsid w:val="00672D11"/>
    <w:rsid w:val="00673990"/>
    <w:rsid w:val="00674185"/>
    <w:rsid w:val="00674D45"/>
    <w:rsid w:val="00675F21"/>
    <w:rsid w:val="00676B6A"/>
    <w:rsid w:val="006805BB"/>
    <w:rsid w:val="006831C8"/>
    <w:rsid w:val="006851FE"/>
    <w:rsid w:val="00685A56"/>
    <w:rsid w:val="00685C52"/>
    <w:rsid w:val="00686EA9"/>
    <w:rsid w:val="00691FD0"/>
    <w:rsid w:val="00695AC6"/>
    <w:rsid w:val="00696060"/>
    <w:rsid w:val="00696EA2"/>
    <w:rsid w:val="006A3837"/>
    <w:rsid w:val="006A5C2F"/>
    <w:rsid w:val="006A7306"/>
    <w:rsid w:val="006B2C30"/>
    <w:rsid w:val="006B73A0"/>
    <w:rsid w:val="006C2498"/>
    <w:rsid w:val="006C3671"/>
    <w:rsid w:val="006C3CA6"/>
    <w:rsid w:val="006C418B"/>
    <w:rsid w:val="006C5162"/>
    <w:rsid w:val="006C5703"/>
    <w:rsid w:val="006C69F0"/>
    <w:rsid w:val="006D303A"/>
    <w:rsid w:val="006D64D8"/>
    <w:rsid w:val="006D6AAB"/>
    <w:rsid w:val="006E09AC"/>
    <w:rsid w:val="006E0AF9"/>
    <w:rsid w:val="006F58A3"/>
    <w:rsid w:val="007000A6"/>
    <w:rsid w:val="0070082A"/>
    <w:rsid w:val="0070154D"/>
    <w:rsid w:val="0070435B"/>
    <w:rsid w:val="00706BA1"/>
    <w:rsid w:val="007102C4"/>
    <w:rsid w:val="00711666"/>
    <w:rsid w:val="00711E7F"/>
    <w:rsid w:val="00712BB4"/>
    <w:rsid w:val="0071558E"/>
    <w:rsid w:val="00717549"/>
    <w:rsid w:val="007224A2"/>
    <w:rsid w:val="007271C2"/>
    <w:rsid w:val="0073003C"/>
    <w:rsid w:val="007307F6"/>
    <w:rsid w:val="00731597"/>
    <w:rsid w:val="00731DD3"/>
    <w:rsid w:val="00732623"/>
    <w:rsid w:val="00734220"/>
    <w:rsid w:val="00737664"/>
    <w:rsid w:val="007377D4"/>
    <w:rsid w:val="00737A80"/>
    <w:rsid w:val="00741637"/>
    <w:rsid w:val="00741E6D"/>
    <w:rsid w:val="0074235B"/>
    <w:rsid w:val="00744643"/>
    <w:rsid w:val="007500DB"/>
    <w:rsid w:val="007503E9"/>
    <w:rsid w:val="00750F44"/>
    <w:rsid w:val="0075525B"/>
    <w:rsid w:val="00755431"/>
    <w:rsid w:val="00757C85"/>
    <w:rsid w:val="00761598"/>
    <w:rsid w:val="0076471B"/>
    <w:rsid w:val="00764EE1"/>
    <w:rsid w:val="007651DD"/>
    <w:rsid w:val="0076549F"/>
    <w:rsid w:val="007673CB"/>
    <w:rsid w:val="0077027B"/>
    <w:rsid w:val="00770357"/>
    <w:rsid w:val="00772AAC"/>
    <w:rsid w:val="007749AB"/>
    <w:rsid w:val="00776CBF"/>
    <w:rsid w:val="00780D8B"/>
    <w:rsid w:val="00781A62"/>
    <w:rsid w:val="007834E7"/>
    <w:rsid w:val="00784E0E"/>
    <w:rsid w:val="00791D1E"/>
    <w:rsid w:val="00791E77"/>
    <w:rsid w:val="0079237A"/>
    <w:rsid w:val="00794CFD"/>
    <w:rsid w:val="0079721B"/>
    <w:rsid w:val="00797875"/>
    <w:rsid w:val="007A060D"/>
    <w:rsid w:val="007A23FC"/>
    <w:rsid w:val="007A2FD2"/>
    <w:rsid w:val="007A6129"/>
    <w:rsid w:val="007B0595"/>
    <w:rsid w:val="007B37EC"/>
    <w:rsid w:val="007B511F"/>
    <w:rsid w:val="007B5FB1"/>
    <w:rsid w:val="007C3334"/>
    <w:rsid w:val="007C3E8E"/>
    <w:rsid w:val="007C54AE"/>
    <w:rsid w:val="007C5E5D"/>
    <w:rsid w:val="007C60EE"/>
    <w:rsid w:val="007C7EEB"/>
    <w:rsid w:val="007D406A"/>
    <w:rsid w:val="007D54F7"/>
    <w:rsid w:val="007E1E18"/>
    <w:rsid w:val="007E22DE"/>
    <w:rsid w:val="007E268B"/>
    <w:rsid w:val="007E3EDA"/>
    <w:rsid w:val="007E5452"/>
    <w:rsid w:val="007E5D71"/>
    <w:rsid w:val="007F2246"/>
    <w:rsid w:val="007F2414"/>
    <w:rsid w:val="007F3F1B"/>
    <w:rsid w:val="007F681E"/>
    <w:rsid w:val="00803FE0"/>
    <w:rsid w:val="00806539"/>
    <w:rsid w:val="00806966"/>
    <w:rsid w:val="00817BA9"/>
    <w:rsid w:val="00823633"/>
    <w:rsid w:val="00823E78"/>
    <w:rsid w:val="00824AD5"/>
    <w:rsid w:val="00825213"/>
    <w:rsid w:val="0082676D"/>
    <w:rsid w:val="008313CD"/>
    <w:rsid w:val="00832462"/>
    <w:rsid w:val="008337EC"/>
    <w:rsid w:val="00833FBD"/>
    <w:rsid w:val="00842591"/>
    <w:rsid w:val="00845846"/>
    <w:rsid w:val="0084621A"/>
    <w:rsid w:val="00846F78"/>
    <w:rsid w:val="008472C9"/>
    <w:rsid w:val="00850E06"/>
    <w:rsid w:val="00855584"/>
    <w:rsid w:val="00856903"/>
    <w:rsid w:val="00856F02"/>
    <w:rsid w:val="00861C3F"/>
    <w:rsid w:val="008637EB"/>
    <w:rsid w:val="00866B49"/>
    <w:rsid w:val="00870ABD"/>
    <w:rsid w:val="00875AFC"/>
    <w:rsid w:val="00877ADD"/>
    <w:rsid w:val="00882850"/>
    <w:rsid w:val="0088423A"/>
    <w:rsid w:val="0088623D"/>
    <w:rsid w:val="00890B81"/>
    <w:rsid w:val="00895B7C"/>
    <w:rsid w:val="008966A0"/>
    <w:rsid w:val="00896F6B"/>
    <w:rsid w:val="00897046"/>
    <w:rsid w:val="008A0908"/>
    <w:rsid w:val="008A2D9F"/>
    <w:rsid w:val="008A3494"/>
    <w:rsid w:val="008B3FB9"/>
    <w:rsid w:val="008B5649"/>
    <w:rsid w:val="008C1C6E"/>
    <w:rsid w:val="008C213A"/>
    <w:rsid w:val="008C5598"/>
    <w:rsid w:val="008C583F"/>
    <w:rsid w:val="008C6F8F"/>
    <w:rsid w:val="008D07A7"/>
    <w:rsid w:val="008D2A63"/>
    <w:rsid w:val="008D4880"/>
    <w:rsid w:val="008D550F"/>
    <w:rsid w:val="008D591D"/>
    <w:rsid w:val="008D5BD0"/>
    <w:rsid w:val="008D68B6"/>
    <w:rsid w:val="008E1F18"/>
    <w:rsid w:val="008E1FE9"/>
    <w:rsid w:val="008E2386"/>
    <w:rsid w:val="008F04E3"/>
    <w:rsid w:val="008F15BD"/>
    <w:rsid w:val="008F47A9"/>
    <w:rsid w:val="00905F98"/>
    <w:rsid w:val="00910197"/>
    <w:rsid w:val="009108E4"/>
    <w:rsid w:val="00922411"/>
    <w:rsid w:val="00923CE4"/>
    <w:rsid w:val="00924DAC"/>
    <w:rsid w:val="00924F83"/>
    <w:rsid w:val="00925CCF"/>
    <w:rsid w:val="009262D2"/>
    <w:rsid w:val="00926D28"/>
    <w:rsid w:val="0093022D"/>
    <w:rsid w:val="00933BAA"/>
    <w:rsid w:val="0093421C"/>
    <w:rsid w:val="00934CD6"/>
    <w:rsid w:val="0093791B"/>
    <w:rsid w:val="00960B0A"/>
    <w:rsid w:val="009624D9"/>
    <w:rsid w:val="009718E9"/>
    <w:rsid w:val="00975BD4"/>
    <w:rsid w:val="009774C6"/>
    <w:rsid w:val="009907CD"/>
    <w:rsid w:val="009947C9"/>
    <w:rsid w:val="009A0F15"/>
    <w:rsid w:val="009A3382"/>
    <w:rsid w:val="009A365F"/>
    <w:rsid w:val="009A480E"/>
    <w:rsid w:val="009A6076"/>
    <w:rsid w:val="009B3AAB"/>
    <w:rsid w:val="009B742D"/>
    <w:rsid w:val="009C0463"/>
    <w:rsid w:val="009C073C"/>
    <w:rsid w:val="009C1AB0"/>
    <w:rsid w:val="009C2548"/>
    <w:rsid w:val="009C2A39"/>
    <w:rsid w:val="009C3850"/>
    <w:rsid w:val="009C3E78"/>
    <w:rsid w:val="009C40E8"/>
    <w:rsid w:val="009C7889"/>
    <w:rsid w:val="009D3754"/>
    <w:rsid w:val="009E17CC"/>
    <w:rsid w:val="009E5C9E"/>
    <w:rsid w:val="009F0C94"/>
    <w:rsid w:val="009F1A10"/>
    <w:rsid w:val="009F2DBA"/>
    <w:rsid w:val="009F3443"/>
    <w:rsid w:val="009F3CD8"/>
    <w:rsid w:val="009F4B57"/>
    <w:rsid w:val="00A03722"/>
    <w:rsid w:val="00A039E7"/>
    <w:rsid w:val="00A05256"/>
    <w:rsid w:val="00A05F3A"/>
    <w:rsid w:val="00A06292"/>
    <w:rsid w:val="00A06568"/>
    <w:rsid w:val="00A10649"/>
    <w:rsid w:val="00A13523"/>
    <w:rsid w:val="00A146E9"/>
    <w:rsid w:val="00A1504D"/>
    <w:rsid w:val="00A15EAF"/>
    <w:rsid w:val="00A161BE"/>
    <w:rsid w:val="00A2073E"/>
    <w:rsid w:val="00A209C0"/>
    <w:rsid w:val="00A21606"/>
    <w:rsid w:val="00A22C28"/>
    <w:rsid w:val="00A308F6"/>
    <w:rsid w:val="00A3387D"/>
    <w:rsid w:val="00A33911"/>
    <w:rsid w:val="00A342C6"/>
    <w:rsid w:val="00A364E6"/>
    <w:rsid w:val="00A37514"/>
    <w:rsid w:val="00A42A9B"/>
    <w:rsid w:val="00A45CFF"/>
    <w:rsid w:val="00A46138"/>
    <w:rsid w:val="00A47E84"/>
    <w:rsid w:val="00A515FB"/>
    <w:rsid w:val="00A5566F"/>
    <w:rsid w:val="00A577AA"/>
    <w:rsid w:val="00A6045C"/>
    <w:rsid w:val="00A61AE4"/>
    <w:rsid w:val="00A624AC"/>
    <w:rsid w:val="00A63DF1"/>
    <w:rsid w:val="00A65C71"/>
    <w:rsid w:val="00A660C2"/>
    <w:rsid w:val="00A6671E"/>
    <w:rsid w:val="00A7035D"/>
    <w:rsid w:val="00A72AEF"/>
    <w:rsid w:val="00A73B71"/>
    <w:rsid w:val="00A73F11"/>
    <w:rsid w:val="00A748EA"/>
    <w:rsid w:val="00A75BE9"/>
    <w:rsid w:val="00A77DBA"/>
    <w:rsid w:val="00A801FB"/>
    <w:rsid w:val="00A828BD"/>
    <w:rsid w:val="00A87653"/>
    <w:rsid w:val="00A906D4"/>
    <w:rsid w:val="00A9122F"/>
    <w:rsid w:val="00A91EB7"/>
    <w:rsid w:val="00A938BE"/>
    <w:rsid w:val="00A95F3A"/>
    <w:rsid w:val="00A96F7D"/>
    <w:rsid w:val="00AA2CBF"/>
    <w:rsid w:val="00AA2E7C"/>
    <w:rsid w:val="00AA45BF"/>
    <w:rsid w:val="00AA567E"/>
    <w:rsid w:val="00AA60E2"/>
    <w:rsid w:val="00AB19B8"/>
    <w:rsid w:val="00AB241A"/>
    <w:rsid w:val="00AB249D"/>
    <w:rsid w:val="00AB6AF0"/>
    <w:rsid w:val="00AC2460"/>
    <w:rsid w:val="00AC38F3"/>
    <w:rsid w:val="00AC3DDC"/>
    <w:rsid w:val="00AC425A"/>
    <w:rsid w:val="00AC5BB3"/>
    <w:rsid w:val="00AC7D5F"/>
    <w:rsid w:val="00AD1561"/>
    <w:rsid w:val="00AD1E16"/>
    <w:rsid w:val="00AD376B"/>
    <w:rsid w:val="00AE1A6B"/>
    <w:rsid w:val="00AE2451"/>
    <w:rsid w:val="00AE3D1E"/>
    <w:rsid w:val="00AE63A6"/>
    <w:rsid w:val="00AF0215"/>
    <w:rsid w:val="00AF0694"/>
    <w:rsid w:val="00AF16B3"/>
    <w:rsid w:val="00AF2F35"/>
    <w:rsid w:val="00B03AF0"/>
    <w:rsid w:val="00B063A6"/>
    <w:rsid w:val="00B06B44"/>
    <w:rsid w:val="00B07F37"/>
    <w:rsid w:val="00B118B9"/>
    <w:rsid w:val="00B13D86"/>
    <w:rsid w:val="00B1596D"/>
    <w:rsid w:val="00B237FA"/>
    <w:rsid w:val="00B25021"/>
    <w:rsid w:val="00B26B5A"/>
    <w:rsid w:val="00B34AFD"/>
    <w:rsid w:val="00B43B3F"/>
    <w:rsid w:val="00B5299C"/>
    <w:rsid w:val="00B52B5C"/>
    <w:rsid w:val="00B5472E"/>
    <w:rsid w:val="00B570FC"/>
    <w:rsid w:val="00B57EDE"/>
    <w:rsid w:val="00B6120B"/>
    <w:rsid w:val="00B65152"/>
    <w:rsid w:val="00B651EA"/>
    <w:rsid w:val="00B65223"/>
    <w:rsid w:val="00B656C0"/>
    <w:rsid w:val="00B70138"/>
    <w:rsid w:val="00B702DB"/>
    <w:rsid w:val="00B70ECE"/>
    <w:rsid w:val="00B718A3"/>
    <w:rsid w:val="00B74F8E"/>
    <w:rsid w:val="00B8092B"/>
    <w:rsid w:val="00B8123C"/>
    <w:rsid w:val="00B821E7"/>
    <w:rsid w:val="00B83D85"/>
    <w:rsid w:val="00B90A38"/>
    <w:rsid w:val="00B936DD"/>
    <w:rsid w:val="00B94A8B"/>
    <w:rsid w:val="00B951E3"/>
    <w:rsid w:val="00BA3482"/>
    <w:rsid w:val="00BA380A"/>
    <w:rsid w:val="00BA7969"/>
    <w:rsid w:val="00BB123A"/>
    <w:rsid w:val="00BB2AA5"/>
    <w:rsid w:val="00BB77A7"/>
    <w:rsid w:val="00BB7803"/>
    <w:rsid w:val="00BC054C"/>
    <w:rsid w:val="00BC06C4"/>
    <w:rsid w:val="00BC0B62"/>
    <w:rsid w:val="00BC0CEB"/>
    <w:rsid w:val="00BC1D79"/>
    <w:rsid w:val="00BC2EE7"/>
    <w:rsid w:val="00BC409B"/>
    <w:rsid w:val="00BD32E4"/>
    <w:rsid w:val="00BD4C80"/>
    <w:rsid w:val="00BD7972"/>
    <w:rsid w:val="00BE0675"/>
    <w:rsid w:val="00BE35F0"/>
    <w:rsid w:val="00BE4738"/>
    <w:rsid w:val="00BE5FB5"/>
    <w:rsid w:val="00BE7A08"/>
    <w:rsid w:val="00BF06E8"/>
    <w:rsid w:val="00BF1072"/>
    <w:rsid w:val="00BF1DE4"/>
    <w:rsid w:val="00BF4D48"/>
    <w:rsid w:val="00BF4E5A"/>
    <w:rsid w:val="00BF62C2"/>
    <w:rsid w:val="00C0009B"/>
    <w:rsid w:val="00C055BF"/>
    <w:rsid w:val="00C0593A"/>
    <w:rsid w:val="00C05B66"/>
    <w:rsid w:val="00C05F9C"/>
    <w:rsid w:val="00C0682F"/>
    <w:rsid w:val="00C0695D"/>
    <w:rsid w:val="00C07B30"/>
    <w:rsid w:val="00C07C62"/>
    <w:rsid w:val="00C10BBC"/>
    <w:rsid w:val="00C113BE"/>
    <w:rsid w:val="00C15FFE"/>
    <w:rsid w:val="00C21824"/>
    <w:rsid w:val="00C245EE"/>
    <w:rsid w:val="00C26246"/>
    <w:rsid w:val="00C3166F"/>
    <w:rsid w:val="00C3172C"/>
    <w:rsid w:val="00C35C52"/>
    <w:rsid w:val="00C36CC1"/>
    <w:rsid w:val="00C44E4D"/>
    <w:rsid w:val="00C44EA3"/>
    <w:rsid w:val="00C4769B"/>
    <w:rsid w:val="00C559B5"/>
    <w:rsid w:val="00C6109A"/>
    <w:rsid w:val="00C6589F"/>
    <w:rsid w:val="00C65CCC"/>
    <w:rsid w:val="00C66AB4"/>
    <w:rsid w:val="00C678F4"/>
    <w:rsid w:val="00C714EE"/>
    <w:rsid w:val="00C744F2"/>
    <w:rsid w:val="00C754E7"/>
    <w:rsid w:val="00C75C0A"/>
    <w:rsid w:val="00C76554"/>
    <w:rsid w:val="00C8088B"/>
    <w:rsid w:val="00CA11F7"/>
    <w:rsid w:val="00CA2F19"/>
    <w:rsid w:val="00CA5E50"/>
    <w:rsid w:val="00CA7F1A"/>
    <w:rsid w:val="00CB1E7A"/>
    <w:rsid w:val="00CB39F6"/>
    <w:rsid w:val="00CB3C8B"/>
    <w:rsid w:val="00CB47A9"/>
    <w:rsid w:val="00CB4E7C"/>
    <w:rsid w:val="00CB5A2A"/>
    <w:rsid w:val="00CB6931"/>
    <w:rsid w:val="00CC318C"/>
    <w:rsid w:val="00CC3385"/>
    <w:rsid w:val="00CC4A09"/>
    <w:rsid w:val="00CC4D04"/>
    <w:rsid w:val="00CC4D46"/>
    <w:rsid w:val="00CC6AF4"/>
    <w:rsid w:val="00CC71E5"/>
    <w:rsid w:val="00CC737A"/>
    <w:rsid w:val="00CD3B61"/>
    <w:rsid w:val="00CD6F63"/>
    <w:rsid w:val="00CE19B5"/>
    <w:rsid w:val="00CE24DC"/>
    <w:rsid w:val="00CE29B3"/>
    <w:rsid w:val="00CE36F9"/>
    <w:rsid w:val="00CE3CD0"/>
    <w:rsid w:val="00CE6270"/>
    <w:rsid w:val="00CF003B"/>
    <w:rsid w:val="00CF02B6"/>
    <w:rsid w:val="00CF492C"/>
    <w:rsid w:val="00CF4E50"/>
    <w:rsid w:val="00CF4E75"/>
    <w:rsid w:val="00CF7552"/>
    <w:rsid w:val="00D01CDA"/>
    <w:rsid w:val="00D045D8"/>
    <w:rsid w:val="00D047CA"/>
    <w:rsid w:val="00D060F0"/>
    <w:rsid w:val="00D0611A"/>
    <w:rsid w:val="00D06D4C"/>
    <w:rsid w:val="00D0733B"/>
    <w:rsid w:val="00D11FDF"/>
    <w:rsid w:val="00D12147"/>
    <w:rsid w:val="00D13943"/>
    <w:rsid w:val="00D13BB0"/>
    <w:rsid w:val="00D14C67"/>
    <w:rsid w:val="00D16FD5"/>
    <w:rsid w:val="00D2196B"/>
    <w:rsid w:val="00D22F3B"/>
    <w:rsid w:val="00D23787"/>
    <w:rsid w:val="00D23BC7"/>
    <w:rsid w:val="00D2474F"/>
    <w:rsid w:val="00D26634"/>
    <w:rsid w:val="00D26F7C"/>
    <w:rsid w:val="00D2784F"/>
    <w:rsid w:val="00D327D2"/>
    <w:rsid w:val="00D36D64"/>
    <w:rsid w:val="00D37747"/>
    <w:rsid w:val="00D37B32"/>
    <w:rsid w:val="00D4200E"/>
    <w:rsid w:val="00D42F32"/>
    <w:rsid w:val="00D43C0C"/>
    <w:rsid w:val="00D4486E"/>
    <w:rsid w:val="00D469DC"/>
    <w:rsid w:val="00D47AAD"/>
    <w:rsid w:val="00D51368"/>
    <w:rsid w:val="00D524A8"/>
    <w:rsid w:val="00D5473A"/>
    <w:rsid w:val="00D54B95"/>
    <w:rsid w:val="00D5566D"/>
    <w:rsid w:val="00D6500F"/>
    <w:rsid w:val="00D65C20"/>
    <w:rsid w:val="00D67D89"/>
    <w:rsid w:val="00D73D14"/>
    <w:rsid w:val="00D74F7F"/>
    <w:rsid w:val="00D7672C"/>
    <w:rsid w:val="00D83060"/>
    <w:rsid w:val="00D831E6"/>
    <w:rsid w:val="00D83DC0"/>
    <w:rsid w:val="00D852D8"/>
    <w:rsid w:val="00D9023A"/>
    <w:rsid w:val="00D904C8"/>
    <w:rsid w:val="00D90A3C"/>
    <w:rsid w:val="00D90BA4"/>
    <w:rsid w:val="00D91408"/>
    <w:rsid w:val="00D91CF3"/>
    <w:rsid w:val="00D92747"/>
    <w:rsid w:val="00D95105"/>
    <w:rsid w:val="00D96BDE"/>
    <w:rsid w:val="00DA282E"/>
    <w:rsid w:val="00DA287A"/>
    <w:rsid w:val="00DA397E"/>
    <w:rsid w:val="00DA3D4D"/>
    <w:rsid w:val="00DA415C"/>
    <w:rsid w:val="00DA4569"/>
    <w:rsid w:val="00DB043E"/>
    <w:rsid w:val="00DB29B9"/>
    <w:rsid w:val="00DB614A"/>
    <w:rsid w:val="00DB7E13"/>
    <w:rsid w:val="00DC052B"/>
    <w:rsid w:val="00DC0551"/>
    <w:rsid w:val="00DC149D"/>
    <w:rsid w:val="00DC1EC5"/>
    <w:rsid w:val="00DC3AF6"/>
    <w:rsid w:val="00DC52AC"/>
    <w:rsid w:val="00DC6454"/>
    <w:rsid w:val="00DC672F"/>
    <w:rsid w:val="00DC681F"/>
    <w:rsid w:val="00DD0399"/>
    <w:rsid w:val="00DD46CB"/>
    <w:rsid w:val="00DD5C8F"/>
    <w:rsid w:val="00DD5DD1"/>
    <w:rsid w:val="00DD6CFE"/>
    <w:rsid w:val="00DE3681"/>
    <w:rsid w:val="00DE3B03"/>
    <w:rsid w:val="00DF0CF0"/>
    <w:rsid w:val="00DF5E9A"/>
    <w:rsid w:val="00DF60CE"/>
    <w:rsid w:val="00DF7EBF"/>
    <w:rsid w:val="00E012B7"/>
    <w:rsid w:val="00E02ABE"/>
    <w:rsid w:val="00E054DF"/>
    <w:rsid w:val="00E129D6"/>
    <w:rsid w:val="00E13D75"/>
    <w:rsid w:val="00E171F8"/>
    <w:rsid w:val="00E20102"/>
    <w:rsid w:val="00E202FB"/>
    <w:rsid w:val="00E23477"/>
    <w:rsid w:val="00E23A48"/>
    <w:rsid w:val="00E25234"/>
    <w:rsid w:val="00E272C8"/>
    <w:rsid w:val="00E27831"/>
    <w:rsid w:val="00E30BB3"/>
    <w:rsid w:val="00E36413"/>
    <w:rsid w:val="00E3741A"/>
    <w:rsid w:val="00E41F9E"/>
    <w:rsid w:val="00E42E88"/>
    <w:rsid w:val="00E43C85"/>
    <w:rsid w:val="00E4495C"/>
    <w:rsid w:val="00E454C7"/>
    <w:rsid w:val="00E45AA2"/>
    <w:rsid w:val="00E47D11"/>
    <w:rsid w:val="00E50130"/>
    <w:rsid w:val="00E50651"/>
    <w:rsid w:val="00E53203"/>
    <w:rsid w:val="00E559AC"/>
    <w:rsid w:val="00E61C7B"/>
    <w:rsid w:val="00E62975"/>
    <w:rsid w:val="00E64664"/>
    <w:rsid w:val="00E649BA"/>
    <w:rsid w:val="00E655A1"/>
    <w:rsid w:val="00E65B6E"/>
    <w:rsid w:val="00E76DE7"/>
    <w:rsid w:val="00E77A0D"/>
    <w:rsid w:val="00E801C1"/>
    <w:rsid w:val="00E80A8E"/>
    <w:rsid w:val="00E814F9"/>
    <w:rsid w:val="00E81545"/>
    <w:rsid w:val="00E81C30"/>
    <w:rsid w:val="00E82703"/>
    <w:rsid w:val="00E84F55"/>
    <w:rsid w:val="00E86706"/>
    <w:rsid w:val="00E8743E"/>
    <w:rsid w:val="00E879E4"/>
    <w:rsid w:val="00E91B18"/>
    <w:rsid w:val="00E97FA1"/>
    <w:rsid w:val="00EA2C96"/>
    <w:rsid w:val="00EA5892"/>
    <w:rsid w:val="00EA5F0D"/>
    <w:rsid w:val="00EB1677"/>
    <w:rsid w:val="00EB1DB9"/>
    <w:rsid w:val="00EB3C28"/>
    <w:rsid w:val="00EB754A"/>
    <w:rsid w:val="00EB7DF2"/>
    <w:rsid w:val="00EC0C4F"/>
    <w:rsid w:val="00EC12C9"/>
    <w:rsid w:val="00EC2319"/>
    <w:rsid w:val="00EC597F"/>
    <w:rsid w:val="00ED1404"/>
    <w:rsid w:val="00ED14A3"/>
    <w:rsid w:val="00ED6074"/>
    <w:rsid w:val="00ED7408"/>
    <w:rsid w:val="00EE02E7"/>
    <w:rsid w:val="00EE19E4"/>
    <w:rsid w:val="00EE1DC5"/>
    <w:rsid w:val="00EE1E21"/>
    <w:rsid w:val="00EE2383"/>
    <w:rsid w:val="00EF13FA"/>
    <w:rsid w:val="00EF2387"/>
    <w:rsid w:val="00F04235"/>
    <w:rsid w:val="00F04582"/>
    <w:rsid w:val="00F046A0"/>
    <w:rsid w:val="00F047CC"/>
    <w:rsid w:val="00F04C54"/>
    <w:rsid w:val="00F06BE3"/>
    <w:rsid w:val="00F06F13"/>
    <w:rsid w:val="00F07AF7"/>
    <w:rsid w:val="00F07B63"/>
    <w:rsid w:val="00F14E57"/>
    <w:rsid w:val="00F155CD"/>
    <w:rsid w:val="00F16F1E"/>
    <w:rsid w:val="00F20AF8"/>
    <w:rsid w:val="00F21D9C"/>
    <w:rsid w:val="00F22B68"/>
    <w:rsid w:val="00F24DF7"/>
    <w:rsid w:val="00F24ED9"/>
    <w:rsid w:val="00F26F0E"/>
    <w:rsid w:val="00F315B7"/>
    <w:rsid w:val="00F317BC"/>
    <w:rsid w:val="00F323A1"/>
    <w:rsid w:val="00F354DA"/>
    <w:rsid w:val="00F36825"/>
    <w:rsid w:val="00F43861"/>
    <w:rsid w:val="00F51EBF"/>
    <w:rsid w:val="00F53A9D"/>
    <w:rsid w:val="00F56FEF"/>
    <w:rsid w:val="00F61296"/>
    <w:rsid w:val="00F62146"/>
    <w:rsid w:val="00F644B9"/>
    <w:rsid w:val="00F66663"/>
    <w:rsid w:val="00F67265"/>
    <w:rsid w:val="00F675FD"/>
    <w:rsid w:val="00F71258"/>
    <w:rsid w:val="00F80230"/>
    <w:rsid w:val="00F8120C"/>
    <w:rsid w:val="00F834D6"/>
    <w:rsid w:val="00F86952"/>
    <w:rsid w:val="00F9219A"/>
    <w:rsid w:val="00F92C6F"/>
    <w:rsid w:val="00F95EB1"/>
    <w:rsid w:val="00F97352"/>
    <w:rsid w:val="00FA2164"/>
    <w:rsid w:val="00FA4E1A"/>
    <w:rsid w:val="00FA59FF"/>
    <w:rsid w:val="00FB0D2F"/>
    <w:rsid w:val="00FB2AE9"/>
    <w:rsid w:val="00FB650A"/>
    <w:rsid w:val="00FB7B74"/>
    <w:rsid w:val="00FC4238"/>
    <w:rsid w:val="00FC43B5"/>
    <w:rsid w:val="00FC5099"/>
    <w:rsid w:val="00FD080A"/>
    <w:rsid w:val="00FD1133"/>
    <w:rsid w:val="00FD13BB"/>
    <w:rsid w:val="00FD1AD3"/>
    <w:rsid w:val="00FD2781"/>
    <w:rsid w:val="00FD3E17"/>
    <w:rsid w:val="00FD4775"/>
    <w:rsid w:val="00FD51AA"/>
    <w:rsid w:val="00FD65A6"/>
    <w:rsid w:val="00FD7E95"/>
    <w:rsid w:val="00FE0A5E"/>
    <w:rsid w:val="00FE1A8B"/>
    <w:rsid w:val="00FE1F87"/>
    <w:rsid w:val="00FE23C8"/>
    <w:rsid w:val="00FE36A9"/>
    <w:rsid w:val="00FE4E2E"/>
    <w:rsid w:val="00FE754C"/>
    <w:rsid w:val="00FF1968"/>
    <w:rsid w:val="00FF2D0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EA6474"/>
  <w15:docId w15:val="{F8BAE2D0-2873-413A-9EA6-959A8CBB0F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4D46"/>
    <w:pPr>
      <w:spacing w:after="160" w:line="259" w:lineRule="auto"/>
    </w:pPr>
    <w:rPr>
      <w:lang w:val="en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706BA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6045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3421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4D4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C4D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4D46"/>
    <w:rPr>
      <w:lang w:val="en-IN"/>
    </w:rPr>
  </w:style>
  <w:style w:type="paragraph" w:styleId="Footer">
    <w:name w:val="footer"/>
    <w:basedOn w:val="Normal"/>
    <w:link w:val="FooterChar"/>
    <w:uiPriority w:val="99"/>
    <w:unhideWhenUsed/>
    <w:rsid w:val="00CC4D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4D46"/>
    <w:rPr>
      <w:lang w:val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4D4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4D46"/>
    <w:rPr>
      <w:rFonts w:ascii="Tahoma" w:hAnsi="Tahoma" w:cs="Tahoma"/>
      <w:sz w:val="16"/>
      <w:szCs w:val="16"/>
      <w:lang w:val="en-IN"/>
    </w:rPr>
  </w:style>
  <w:style w:type="table" w:customStyle="1" w:styleId="GridTable4-Accent31">
    <w:name w:val="Grid Table 4 - Accent 31"/>
    <w:basedOn w:val="TableNormal"/>
    <w:uiPriority w:val="49"/>
    <w:rsid w:val="0015743E"/>
    <w:pPr>
      <w:spacing w:after="0" w:line="240" w:lineRule="auto"/>
    </w:pPr>
    <w:rPr>
      <w:lang w:val="en-IN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MediumShading11">
    <w:name w:val="Medium Shading 11"/>
    <w:basedOn w:val="TableNormal"/>
    <w:uiPriority w:val="63"/>
    <w:rsid w:val="0015743E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ableGrid">
    <w:name w:val="Table Grid"/>
    <w:basedOn w:val="TableNormal"/>
    <w:uiPriority w:val="39"/>
    <w:rsid w:val="0002215E"/>
    <w:pPr>
      <w:spacing w:after="0" w:line="240" w:lineRule="auto"/>
    </w:pPr>
    <w:rPr>
      <w:lang w:val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11">
    <w:name w:val="Plain Table 11"/>
    <w:basedOn w:val="TableNormal"/>
    <w:uiPriority w:val="41"/>
    <w:rsid w:val="00741E6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Hyperlink">
    <w:name w:val="Hyperlink"/>
    <w:basedOn w:val="DefaultParagraphFont"/>
    <w:uiPriority w:val="99"/>
    <w:unhideWhenUsed/>
    <w:rsid w:val="002C45D6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C2E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C2EE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C2EE7"/>
    <w:rPr>
      <w:sz w:val="20"/>
      <w:szCs w:val="20"/>
      <w:lang w:val="en-I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C2EE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C2EE7"/>
    <w:rPr>
      <w:b/>
      <w:bCs/>
      <w:sz w:val="20"/>
      <w:szCs w:val="20"/>
      <w:lang w:val="en-IN"/>
    </w:rPr>
  </w:style>
  <w:style w:type="character" w:customStyle="1" w:styleId="Heading2Char">
    <w:name w:val="Heading 2 Char"/>
    <w:basedOn w:val="DefaultParagraphFont"/>
    <w:link w:val="Heading2"/>
    <w:uiPriority w:val="9"/>
    <w:rsid w:val="00A6045C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IN"/>
    </w:rPr>
  </w:style>
  <w:style w:type="paragraph" w:styleId="NormalWeb">
    <w:name w:val="Normal (Web)"/>
    <w:basedOn w:val="Normal"/>
    <w:uiPriority w:val="99"/>
    <w:unhideWhenUsed/>
    <w:rsid w:val="00A6045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A6045C"/>
    <w:rPr>
      <w:rFonts w:ascii="Courier New" w:eastAsia="Times New Roman" w:hAnsi="Courier New" w:cs="Courier New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706BA1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IN"/>
    </w:rPr>
  </w:style>
  <w:style w:type="paragraph" w:styleId="TOCHeading">
    <w:name w:val="TOC Heading"/>
    <w:basedOn w:val="Heading1"/>
    <w:next w:val="Normal"/>
    <w:uiPriority w:val="39"/>
    <w:unhideWhenUsed/>
    <w:qFormat/>
    <w:rsid w:val="00706BA1"/>
    <w:pPr>
      <w:outlineLvl w:val="9"/>
    </w:pPr>
    <w:rPr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706BA1"/>
    <w:pPr>
      <w:spacing w:after="100"/>
      <w:ind w:left="220"/>
    </w:pPr>
  </w:style>
  <w:style w:type="paragraph" w:styleId="Title">
    <w:name w:val="Title"/>
    <w:basedOn w:val="Normal"/>
    <w:next w:val="Normal"/>
    <w:link w:val="TitleChar"/>
    <w:uiPriority w:val="10"/>
    <w:qFormat/>
    <w:rsid w:val="0093421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3421C"/>
    <w:rPr>
      <w:rFonts w:asciiTheme="majorHAnsi" w:eastAsiaTheme="majorEastAsia" w:hAnsiTheme="majorHAnsi" w:cstheme="majorBidi"/>
      <w:spacing w:val="-10"/>
      <w:kern w:val="28"/>
      <w:sz w:val="56"/>
      <w:szCs w:val="56"/>
      <w:lang w:val="en-IN"/>
    </w:rPr>
  </w:style>
  <w:style w:type="character" w:customStyle="1" w:styleId="Heading3Char">
    <w:name w:val="Heading 3 Char"/>
    <w:basedOn w:val="DefaultParagraphFont"/>
    <w:link w:val="Heading3"/>
    <w:uiPriority w:val="9"/>
    <w:rsid w:val="0093421C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IN"/>
    </w:rPr>
  </w:style>
  <w:style w:type="paragraph" w:styleId="TOC3">
    <w:name w:val="toc 3"/>
    <w:basedOn w:val="Normal"/>
    <w:next w:val="Normal"/>
    <w:autoRedefine/>
    <w:uiPriority w:val="39"/>
    <w:unhideWhenUsed/>
    <w:rsid w:val="0093421C"/>
    <w:pPr>
      <w:spacing w:after="100"/>
      <w:ind w:left="440"/>
    </w:pPr>
  </w:style>
  <w:style w:type="character" w:customStyle="1" w:styleId="hljs-attr">
    <w:name w:val="hljs-attr"/>
    <w:basedOn w:val="DefaultParagraphFont"/>
    <w:rsid w:val="00254F61"/>
  </w:style>
  <w:style w:type="character" w:customStyle="1" w:styleId="hljs-string">
    <w:name w:val="hljs-string"/>
    <w:basedOn w:val="DefaultParagraphFont"/>
    <w:rsid w:val="00254F61"/>
  </w:style>
  <w:style w:type="paragraph" w:styleId="TOC1">
    <w:name w:val="toc 1"/>
    <w:basedOn w:val="Normal"/>
    <w:next w:val="Normal"/>
    <w:autoRedefine/>
    <w:uiPriority w:val="39"/>
    <w:unhideWhenUsed/>
    <w:rsid w:val="00C0009B"/>
    <w:pPr>
      <w:spacing w:after="100"/>
    </w:pPr>
    <w:rPr>
      <w:rFonts w:eastAsiaTheme="minorEastAsia"/>
      <w:lang w:eastAsia="en-IN"/>
    </w:rPr>
  </w:style>
  <w:style w:type="paragraph" w:styleId="TOC4">
    <w:name w:val="toc 4"/>
    <w:basedOn w:val="Normal"/>
    <w:next w:val="Normal"/>
    <w:autoRedefine/>
    <w:uiPriority w:val="39"/>
    <w:unhideWhenUsed/>
    <w:rsid w:val="00C0009B"/>
    <w:pPr>
      <w:spacing w:after="100"/>
      <w:ind w:left="660"/>
    </w:pPr>
    <w:rPr>
      <w:rFonts w:eastAsiaTheme="minorEastAsia"/>
      <w:lang w:eastAsia="en-IN"/>
    </w:rPr>
  </w:style>
  <w:style w:type="paragraph" w:styleId="TOC5">
    <w:name w:val="toc 5"/>
    <w:basedOn w:val="Normal"/>
    <w:next w:val="Normal"/>
    <w:autoRedefine/>
    <w:uiPriority w:val="39"/>
    <w:unhideWhenUsed/>
    <w:rsid w:val="00C0009B"/>
    <w:pPr>
      <w:spacing w:after="100"/>
      <w:ind w:left="880"/>
    </w:pPr>
    <w:rPr>
      <w:rFonts w:eastAsiaTheme="minorEastAsia"/>
      <w:lang w:eastAsia="en-IN"/>
    </w:rPr>
  </w:style>
  <w:style w:type="paragraph" w:styleId="TOC6">
    <w:name w:val="toc 6"/>
    <w:basedOn w:val="Normal"/>
    <w:next w:val="Normal"/>
    <w:autoRedefine/>
    <w:uiPriority w:val="39"/>
    <w:unhideWhenUsed/>
    <w:rsid w:val="00C0009B"/>
    <w:pPr>
      <w:spacing w:after="100"/>
      <w:ind w:left="1100"/>
    </w:pPr>
    <w:rPr>
      <w:rFonts w:eastAsiaTheme="minorEastAsia"/>
      <w:lang w:eastAsia="en-IN"/>
    </w:rPr>
  </w:style>
  <w:style w:type="paragraph" w:styleId="TOC7">
    <w:name w:val="toc 7"/>
    <w:basedOn w:val="Normal"/>
    <w:next w:val="Normal"/>
    <w:autoRedefine/>
    <w:uiPriority w:val="39"/>
    <w:unhideWhenUsed/>
    <w:rsid w:val="00C0009B"/>
    <w:pPr>
      <w:spacing w:after="100"/>
      <w:ind w:left="1320"/>
    </w:pPr>
    <w:rPr>
      <w:rFonts w:eastAsiaTheme="minorEastAsia"/>
      <w:lang w:eastAsia="en-IN"/>
    </w:rPr>
  </w:style>
  <w:style w:type="paragraph" w:styleId="TOC8">
    <w:name w:val="toc 8"/>
    <w:basedOn w:val="Normal"/>
    <w:next w:val="Normal"/>
    <w:autoRedefine/>
    <w:uiPriority w:val="39"/>
    <w:unhideWhenUsed/>
    <w:rsid w:val="00C0009B"/>
    <w:pPr>
      <w:spacing w:after="100"/>
      <w:ind w:left="1540"/>
    </w:pPr>
    <w:rPr>
      <w:rFonts w:eastAsiaTheme="minorEastAsia"/>
      <w:lang w:eastAsia="en-IN"/>
    </w:rPr>
  </w:style>
  <w:style w:type="paragraph" w:styleId="TOC9">
    <w:name w:val="toc 9"/>
    <w:basedOn w:val="Normal"/>
    <w:next w:val="Normal"/>
    <w:autoRedefine/>
    <w:uiPriority w:val="39"/>
    <w:unhideWhenUsed/>
    <w:rsid w:val="00C0009B"/>
    <w:pPr>
      <w:spacing w:after="100"/>
      <w:ind w:left="1760"/>
    </w:pPr>
    <w:rPr>
      <w:rFonts w:eastAsiaTheme="minorEastAsia"/>
      <w:lang w:eastAsia="en-IN"/>
    </w:rPr>
  </w:style>
  <w:style w:type="character" w:styleId="UnresolvedMention">
    <w:name w:val="Unresolved Mention"/>
    <w:basedOn w:val="DefaultParagraphFont"/>
    <w:uiPriority w:val="99"/>
    <w:semiHidden/>
    <w:unhideWhenUsed/>
    <w:rsid w:val="00C000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00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36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9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9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65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80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84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image" Target="media/image28.png"/><Relationship Id="rId21" Type="http://schemas.openxmlformats.org/officeDocument/2006/relationships/image" Target="media/image11.png"/><Relationship Id="rId34" Type="http://schemas.openxmlformats.org/officeDocument/2006/relationships/image" Target="media/image23.png"/><Relationship Id="rId42" Type="http://schemas.openxmlformats.org/officeDocument/2006/relationships/footer" Target="footer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8.png"/><Relationship Id="rId41" Type="http://schemas.openxmlformats.org/officeDocument/2006/relationships/image" Target="media/image3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40" Type="http://schemas.openxmlformats.org/officeDocument/2006/relationships/image" Target="media/image29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hyperlink" Target="https://github.com/jspruance/musician-app.git" TargetMode="External"/><Relationship Id="rId36" Type="http://schemas.openxmlformats.org/officeDocument/2006/relationships/image" Target="media/image25.png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image" Target="media/image20.png"/><Relationship Id="rId44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43" Type="http://schemas.openxmlformats.org/officeDocument/2006/relationships/fontTable" Target="fontTable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2.png"/><Relationship Id="rId38" Type="http://schemas.openxmlformats.org/officeDocument/2006/relationships/image" Target="media/image2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A614D015C45E5468E72F5A0D58C904B" ma:contentTypeVersion="5" ma:contentTypeDescription="Create a new document." ma:contentTypeScope="" ma:versionID="1192ac48670298e8b7bcf831e5718c08">
  <xsd:schema xmlns:xsd="http://www.w3.org/2001/XMLSchema" xmlns:xs="http://www.w3.org/2001/XMLSchema" xmlns:p="http://schemas.microsoft.com/office/2006/metadata/properties" xmlns:ns2="e0f3f64e-34e7-4cad-9f75-752c7bb118e1" xmlns:ns3="e8b21e00-de95-4cd8-a4c8-2686ea1becb1" xmlns:ns4="f623b4a0-ee19-4c5b-9b6b-7123b311dc1a" targetNamespace="http://schemas.microsoft.com/office/2006/metadata/properties" ma:root="true" ma:fieldsID="538709b28444a52433c98977ccf8b457" ns2:_="" ns3:_="" ns4:_="">
    <xsd:import namespace="e0f3f64e-34e7-4cad-9f75-752c7bb118e1"/>
    <xsd:import namespace="e8b21e00-de95-4cd8-a4c8-2686ea1becb1"/>
    <xsd:import namespace="f623b4a0-ee19-4c5b-9b6b-7123b311dc1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f3f64e-34e7-4cad-9f75-752c7bb118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b21e00-de95-4cd8-a4c8-2686ea1becb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23b4a0-ee19-4c5b-9b6b-7123b311dc1a" elementFormDefault="qualified">
    <xsd:import namespace="http://schemas.microsoft.com/office/2006/documentManagement/types"/>
    <xsd:import namespace="http://schemas.microsoft.com/office/infopath/2007/PartnerControls"/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A91669C-A817-4C12-AC97-DB1DA9DF85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0f3f64e-34e7-4cad-9f75-752c7bb118e1"/>
    <ds:schemaRef ds:uri="e8b21e00-de95-4cd8-a4c8-2686ea1becb1"/>
    <ds:schemaRef ds:uri="f623b4a0-ee19-4c5b-9b6b-7123b311dc1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FF04841-981A-4FBB-B2CE-E52124AFA31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0D7BD2F-20E8-4B53-8130-A0C77BD210A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E4F4886-37C2-4650-8D36-8D5DF74B195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2</TotalTime>
  <Pages>12</Pages>
  <Words>273</Words>
  <Characters>155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c</dc:creator>
  <cp:lastModifiedBy>SANDHYAVATHI G</cp:lastModifiedBy>
  <cp:revision>13</cp:revision>
  <cp:lastPrinted>2021-03-12T12:23:00Z</cp:lastPrinted>
  <dcterms:created xsi:type="dcterms:W3CDTF">2022-03-30T19:54:00Z</dcterms:created>
  <dcterms:modified xsi:type="dcterms:W3CDTF">2024-03-20T1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614D015C45E5468E72F5A0D58C904B</vt:lpwstr>
  </property>
</Properties>
</file>